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BB853" w14:textId="77777777" w:rsidR="00BF779B" w:rsidRPr="00BF779B" w:rsidRDefault="00BF779B" w:rsidP="00BF779B">
      <w:pPr>
        <w:pStyle w:val="1"/>
        <w:jc w:val="center"/>
        <w:rPr>
          <w:sz w:val="52"/>
          <w:lang w:val="bg-BG"/>
        </w:rPr>
      </w:pPr>
      <w:r w:rsidRPr="00BF779B">
        <w:rPr>
          <w:sz w:val="52"/>
        </w:rPr>
        <w:t>Exercises: Sets and Dictionaries Advanced</w:t>
      </w:r>
    </w:p>
    <w:p w14:paraId="5BCB201E" w14:textId="711C0EF2" w:rsidR="00BF779B" w:rsidRDefault="00BF779B" w:rsidP="00BF779B">
      <w:r w:rsidRPr="00BF779B">
        <w:t xml:space="preserve">Problems for exercises and homework for the </w:t>
      </w:r>
      <w:hyperlink r:id="rId8" w:history="1">
        <w:r w:rsidRPr="00CD7A47">
          <w:rPr>
            <w:rStyle w:val="a9"/>
          </w:rPr>
          <w:t xml:space="preserve">"C# Advanced" course @ </w:t>
        </w:r>
        <w:r w:rsidRPr="00CD7A47">
          <w:rPr>
            <w:rStyle w:val="a9"/>
            <w:noProof/>
          </w:rPr>
          <w:t>SoftUni</w:t>
        </w:r>
        <w:r w:rsidRPr="00CD7A47">
          <w:rPr>
            <w:rStyle w:val="a9"/>
          </w:rPr>
          <w:t>.</w:t>
        </w:r>
      </w:hyperlink>
    </w:p>
    <w:p w14:paraId="5E6A17AD" w14:textId="150DCB7E" w:rsidR="00CD7A47" w:rsidRPr="00BF779B" w:rsidRDefault="00CD7A47" w:rsidP="00BF779B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a9"/>
          </w:rPr>
          <w:t>Judge</w:t>
        </w:r>
      </w:hyperlink>
    </w:p>
    <w:p w14:paraId="6E0C6C09" w14:textId="77777777" w:rsidR="00BF779B" w:rsidRPr="00BF779B" w:rsidRDefault="00BF779B" w:rsidP="00F318A2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t>Unique Usernames</w:t>
      </w:r>
    </w:p>
    <w:p w14:paraId="6D99807D" w14:textId="2F50B398" w:rsidR="00BF779B" w:rsidRPr="00BF779B" w:rsidRDefault="00410AE2" w:rsidP="00BF779B">
      <w:pPr>
        <w:jc w:val="both"/>
        <w:rPr>
          <w:lang w:val="bg-BG"/>
        </w:rPr>
      </w:pPr>
      <w:r>
        <w:t>Create</w:t>
      </w:r>
      <w:r w:rsidR="00BF779B" w:rsidRPr="00BF779B">
        <w:t xml:space="preserve"> a program that reads from the console a sequence of </w:t>
      </w:r>
      <w:r w:rsidR="00BF779B" w:rsidRPr="00BF779B">
        <w:rPr>
          <w:b/>
        </w:rPr>
        <w:t>N usernames</w:t>
      </w:r>
      <w:r w:rsidR="00BF779B" w:rsidRPr="00BF779B">
        <w:t xml:space="preserve"> and keeps a collection only of the </w:t>
      </w:r>
      <w:r w:rsidR="00BF779B" w:rsidRPr="00BF779B">
        <w:rPr>
          <w:b/>
        </w:rPr>
        <w:t>unique</w:t>
      </w:r>
      <w:r w:rsidR="00BF779B" w:rsidRPr="00BF779B">
        <w:t xml:space="preserve"> ones. </w:t>
      </w:r>
      <w:r w:rsidR="00BF779B" w:rsidRPr="00BF779B">
        <w:rPr>
          <w:rFonts w:cs="Arial"/>
        </w:rPr>
        <w:t xml:space="preserve">On the </w:t>
      </w:r>
      <w:r w:rsidR="00BF779B" w:rsidRPr="00BF779B">
        <w:rPr>
          <w:rFonts w:cs="Arial"/>
          <w:b/>
        </w:rPr>
        <w:t>first</w:t>
      </w:r>
      <w:r w:rsidR="00BF779B" w:rsidRPr="00BF779B">
        <w:rPr>
          <w:rFonts w:cs="Arial"/>
        </w:rPr>
        <w:t xml:space="preserve"> line</w:t>
      </w:r>
      <w:r w:rsidR="00810140">
        <w:rPr>
          <w:rFonts w:cs="Arial"/>
        </w:rPr>
        <w:t>,</w:t>
      </w:r>
      <w:r w:rsidR="00BF779B" w:rsidRPr="00BF779B">
        <w:rPr>
          <w:rFonts w:cs="Arial"/>
        </w:rPr>
        <w:t xml:space="preserve"> you will be given an integer </w:t>
      </w:r>
      <w:r w:rsidR="00BF779B" w:rsidRPr="00BF779B">
        <w:rPr>
          <w:rFonts w:cs="Arial"/>
          <w:b/>
        </w:rPr>
        <w:t>N</w:t>
      </w:r>
      <w:r w:rsidR="00BF779B" w:rsidRPr="00BF779B">
        <w:rPr>
          <w:rFonts w:cs="Arial"/>
        </w:rPr>
        <w:t xml:space="preserve">. On the next </w:t>
      </w:r>
      <w:r w:rsidR="00BF779B" w:rsidRPr="00BF779B">
        <w:rPr>
          <w:rFonts w:cs="Arial"/>
          <w:b/>
        </w:rPr>
        <w:t xml:space="preserve">N </w:t>
      </w:r>
      <w:r w:rsidR="00D71267" w:rsidRPr="00BF779B">
        <w:rPr>
          <w:rFonts w:cs="Arial"/>
        </w:rPr>
        <w:t>lines,</w:t>
      </w:r>
      <w:r w:rsidR="00BF779B" w:rsidRPr="00BF779B">
        <w:rPr>
          <w:rFonts w:cs="Arial"/>
        </w:rPr>
        <w:t xml:space="preserve"> you will receive </w:t>
      </w:r>
      <w:r w:rsidR="00BF779B" w:rsidRPr="00BF779B">
        <w:rPr>
          <w:rFonts w:cs="Arial"/>
          <w:b/>
        </w:rPr>
        <w:t>one</w:t>
      </w:r>
      <w:r w:rsidR="00BF779B" w:rsidRPr="00BF779B">
        <w:rPr>
          <w:rFonts w:cs="Arial"/>
        </w:rPr>
        <w:t xml:space="preserve"> username </w:t>
      </w:r>
      <w:r w:rsidR="00BF779B" w:rsidRPr="00BF779B">
        <w:rPr>
          <w:rFonts w:cs="Arial"/>
          <w:b/>
        </w:rPr>
        <w:t>per</w:t>
      </w:r>
      <w:r w:rsidR="00BF779B" w:rsidRPr="00BF779B">
        <w:rPr>
          <w:rFonts w:cs="Arial"/>
        </w:rPr>
        <w:t xml:space="preserve"> </w:t>
      </w:r>
      <w:r w:rsidR="00BF779B" w:rsidRPr="00BF779B">
        <w:rPr>
          <w:rFonts w:cs="Arial"/>
          <w:b/>
        </w:rPr>
        <w:t>line</w:t>
      </w:r>
      <w:r w:rsidR="00BF779B" w:rsidRPr="00BF779B">
        <w:rPr>
          <w:rFonts w:cs="Arial"/>
        </w:rPr>
        <w:t xml:space="preserve">. </w:t>
      </w:r>
      <w:r w:rsidR="00BF779B" w:rsidRPr="00BF779B">
        <w:t xml:space="preserve">Print the collection on the console in </w:t>
      </w:r>
      <w:r w:rsidR="00BF779B" w:rsidRPr="00BF779B">
        <w:rPr>
          <w:b/>
        </w:rPr>
        <w:t>order</w:t>
      </w:r>
      <w:r w:rsidR="00BF779B" w:rsidRPr="00BF779B">
        <w:t xml:space="preserve"> of </w:t>
      </w:r>
      <w:r w:rsidR="00BF779B" w:rsidRPr="00BF779B">
        <w:rPr>
          <w:b/>
        </w:rPr>
        <w:t>insertion</w:t>
      </w:r>
      <w:r w:rsidR="00BF779B" w:rsidRPr="00BF779B">
        <w:t>:</w:t>
      </w:r>
    </w:p>
    <w:p w14:paraId="34E338EB" w14:textId="77777777" w:rsidR="00BF779B" w:rsidRPr="00BF779B" w:rsidRDefault="00BF779B" w:rsidP="00BF779B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t>Examples</w:t>
      </w:r>
    </w:p>
    <w:tbl>
      <w:tblPr>
        <w:tblStyle w:val="af"/>
        <w:tblW w:w="36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2"/>
        <w:gridCol w:w="1563"/>
      </w:tblGrid>
      <w:tr w:rsidR="00BF779B" w:rsidRPr="00BF779B" w14:paraId="5B223042" w14:textId="77777777" w:rsidTr="003D3326">
        <w:tc>
          <w:tcPr>
            <w:tcW w:w="2122" w:type="dxa"/>
            <w:shd w:val="clear" w:color="auto" w:fill="D9D9D9" w:themeFill="background1" w:themeFillShade="D9"/>
          </w:tcPr>
          <w:p w14:paraId="0C0B4C71" w14:textId="77777777" w:rsidR="00BF779B" w:rsidRPr="00BF779B" w:rsidRDefault="00BF779B" w:rsidP="00CB5022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28803FF4" w14:textId="77777777" w:rsidR="00BF779B" w:rsidRPr="00BF779B" w:rsidRDefault="00BF779B" w:rsidP="00CB5022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BF779B" w:rsidRPr="00BF779B" w14:paraId="10782EFC" w14:textId="77777777" w:rsidTr="003D3326">
        <w:tc>
          <w:tcPr>
            <w:tcW w:w="2122" w:type="dxa"/>
            <w:shd w:val="clear" w:color="auto" w:fill="auto"/>
          </w:tcPr>
          <w:p w14:paraId="03CF48B5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6</w:t>
            </w:r>
          </w:p>
          <w:p w14:paraId="4224E98C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1D2076A1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0173BF01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50734BE6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72339BC8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06E0ADE5" w14:textId="40EC3C2C" w:rsidR="00BF779B" w:rsidRPr="00BF779B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Boy1234</w:t>
            </w:r>
          </w:p>
        </w:tc>
        <w:tc>
          <w:tcPr>
            <w:tcW w:w="1563" w:type="dxa"/>
            <w:shd w:val="clear" w:color="auto" w:fill="auto"/>
          </w:tcPr>
          <w:p w14:paraId="461A0A2C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70051432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7938BB59" w14:textId="0DE4B6AE" w:rsidR="00BF779B" w:rsidRPr="00BF779B" w:rsidRDefault="003D3326" w:rsidP="003D3326">
            <w:pPr>
              <w:spacing w:after="0"/>
              <w:jc w:val="both"/>
            </w:pPr>
            <w:r w:rsidRPr="003D3326">
              <w:rPr>
                <w:rFonts w:ascii="Consolas" w:hAnsi="Consolas" w:cs="Consolas"/>
                <w:noProof/>
              </w:rPr>
              <w:t>Boy1234</w:t>
            </w:r>
          </w:p>
        </w:tc>
      </w:tr>
      <w:tr w:rsidR="003D3326" w:rsidRPr="00BF779B" w14:paraId="1B14FFFF" w14:textId="77777777" w:rsidTr="003D3326">
        <w:tc>
          <w:tcPr>
            <w:tcW w:w="2122" w:type="dxa"/>
            <w:shd w:val="clear" w:color="auto" w:fill="auto"/>
          </w:tcPr>
          <w:p w14:paraId="7551348B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10</w:t>
            </w:r>
          </w:p>
          <w:p w14:paraId="47599D33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53F08C29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Maria</w:t>
            </w:r>
          </w:p>
          <w:p w14:paraId="4E3DEA8B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385BB4AF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George</w:t>
            </w:r>
          </w:p>
          <w:p w14:paraId="312F5D6A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m</w:t>
            </w:r>
          </w:p>
          <w:p w14:paraId="011F7C0F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Maria</w:t>
            </w:r>
          </w:p>
          <w:p w14:paraId="2FE7090B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ra</w:t>
            </w:r>
          </w:p>
          <w:p w14:paraId="4D52AA50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775C90B2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m</w:t>
            </w:r>
          </w:p>
          <w:p w14:paraId="5ABE01B2" w14:textId="3527E5B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563" w:type="dxa"/>
            <w:shd w:val="clear" w:color="auto" w:fill="auto"/>
          </w:tcPr>
          <w:p w14:paraId="49294B6E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503F970C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Maria</w:t>
            </w:r>
          </w:p>
          <w:p w14:paraId="32928A44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George</w:t>
            </w:r>
          </w:p>
          <w:p w14:paraId="3ACF238D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m</w:t>
            </w:r>
          </w:p>
          <w:p w14:paraId="4653E214" w14:textId="3793B1B0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750B8917" w14:textId="77777777" w:rsidR="00BF779B" w:rsidRPr="00BF779B" w:rsidRDefault="00BF779B" w:rsidP="00F318A2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t>Sets of Elements</w:t>
      </w:r>
    </w:p>
    <w:p w14:paraId="5697262C" w14:textId="07089489" w:rsidR="00BF779B" w:rsidRPr="00BF779B" w:rsidRDefault="00410AE2" w:rsidP="00BF779B">
      <w:pPr>
        <w:jc w:val="both"/>
        <w:rPr>
          <w:lang w:val="bg-BG"/>
        </w:rPr>
      </w:pPr>
      <w:r>
        <w:t>Create</w:t>
      </w:r>
      <w:r w:rsidR="00BF779B" w:rsidRPr="00BF779B">
        <w:t xml:space="preserve"> a program that prints a </w:t>
      </w:r>
      <w:r w:rsidR="00BF779B" w:rsidRPr="00BF779B">
        <w:rPr>
          <w:b/>
        </w:rPr>
        <w:t>set of elements</w:t>
      </w:r>
      <w:r w:rsidR="00BF779B" w:rsidRPr="00BF779B">
        <w:t>. On the first line</w:t>
      </w:r>
      <w:r w:rsidR="00810140">
        <w:t>,</w:t>
      </w:r>
      <w:r w:rsidR="00BF779B" w:rsidRPr="00BF779B">
        <w:t xml:space="preserve"> you will receive two numbers - </w:t>
      </w:r>
      <w:r w:rsidR="00BF779B" w:rsidRPr="00BF779B">
        <w:rPr>
          <w:b/>
        </w:rPr>
        <w:t>n</w:t>
      </w:r>
      <w:r w:rsidR="00BF779B" w:rsidRPr="00BF779B">
        <w:t xml:space="preserve"> and </w:t>
      </w:r>
      <w:r w:rsidR="00BF779B" w:rsidRPr="00BF779B">
        <w:rPr>
          <w:b/>
        </w:rPr>
        <w:t>m</w:t>
      </w:r>
      <w:r w:rsidR="00BF779B" w:rsidRPr="00BF779B">
        <w:t xml:space="preserve">, which represent </w:t>
      </w:r>
      <w:r w:rsidR="00BF779B" w:rsidRPr="00BF779B">
        <w:rPr>
          <w:noProof/>
        </w:rPr>
        <w:t>the</w:t>
      </w:r>
      <w:r w:rsidR="00BF779B" w:rsidRPr="00BF779B">
        <w:t xml:space="preserve"> lengths of two separate sets. On the next </w:t>
      </w:r>
      <w:r w:rsidR="00BF779B" w:rsidRPr="00BF779B">
        <w:rPr>
          <w:b/>
        </w:rPr>
        <w:t>n</w:t>
      </w:r>
      <w:r w:rsidR="00BF779B" w:rsidRPr="00BF779B">
        <w:t xml:space="preserve"> + </w:t>
      </w:r>
      <w:r w:rsidR="00BF779B" w:rsidRPr="00BF779B">
        <w:rPr>
          <w:b/>
        </w:rPr>
        <w:t>m</w:t>
      </w:r>
      <w:r w:rsidR="00BF779B" w:rsidRPr="00BF779B">
        <w:t xml:space="preserve"> lines</w:t>
      </w:r>
      <w:r w:rsidR="00810140">
        <w:t>,</w:t>
      </w:r>
      <w:r w:rsidR="00BF779B" w:rsidRPr="00BF779B">
        <w:t xml:space="preserve"> you will receive </w:t>
      </w:r>
      <w:r w:rsidR="00BF779B" w:rsidRPr="00BF779B">
        <w:rPr>
          <w:b/>
        </w:rPr>
        <w:t>n</w:t>
      </w:r>
      <w:r w:rsidR="00BF779B" w:rsidRPr="00BF779B">
        <w:t xml:space="preserve"> numbers, which are the numbers in the </w:t>
      </w:r>
      <w:r w:rsidR="00BF779B" w:rsidRPr="00BF779B">
        <w:rPr>
          <w:b/>
        </w:rPr>
        <w:t>first</w:t>
      </w:r>
      <w:r w:rsidR="00BF779B" w:rsidRPr="00BF779B">
        <w:t xml:space="preserve"> set, and </w:t>
      </w:r>
      <w:r w:rsidR="00BF779B" w:rsidRPr="00BF779B">
        <w:rPr>
          <w:b/>
        </w:rPr>
        <w:t>m</w:t>
      </w:r>
      <w:r w:rsidR="00BF779B" w:rsidRPr="00BF779B">
        <w:t xml:space="preserve"> numbers, which are in the </w:t>
      </w:r>
      <w:r w:rsidR="00BF779B" w:rsidRPr="00BF779B">
        <w:rPr>
          <w:b/>
        </w:rPr>
        <w:t>second</w:t>
      </w:r>
      <w:r w:rsidR="00BF779B" w:rsidRPr="00BF779B">
        <w:t xml:space="preserve"> set. Find all the </w:t>
      </w:r>
      <w:r w:rsidR="00BF779B" w:rsidRPr="00BF779B">
        <w:rPr>
          <w:b/>
        </w:rPr>
        <w:t>unique</w:t>
      </w:r>
      <w:r w:rsidR="00BF779B" w:rsidRPr="00BF779B">
        <w:t xml:space="preserve"> </w:t>
      </w:r>
      <w:r w:rsidR="00BF779B" w:rsidRPr="00BF779B">
        <w:rPr>
          <w:b/>
        </w:rPr>
        <w:t>elements</w:t>
      </w:r>
      <w:r w:rsidR="00BF779B" w:rsidRPr="00BF779B">
        <w:t xml:space="preserve"> that appear in </w:t>
      </w:r>
      <w:r w:rsidR="00BF779B" w:rsidRPr="00BF779B">
        <w:rPr>
          <w:b/>
        </w:rPr>
        <w:t>both of them</w:t>
      </w:r>
      <w:r w:rsidR="00BF779B" w:rsidRPr="00BF779B">
        <w:t xml:space="preserve"> and </w:t>
      </w:r>
      <w:r w:rsidR="00BF779B" w:rsidRPr="00BF779B">
        <w:rPr>
          <w:b/>
        </w:rPr>
        <w:t>print</w:t>
      </w:r>
      <w:r w:rsidR="00BF779B" w:rsidRPr="00BF779B">
        <w:t xml:space="preserve"> them in the order in which they appear in the </w:t>
      </w:r>
      <w:r w:rsidR="00BF779B" w:rsidRPr="00BF779B">
        <w:rPr>
          <w:b/>
        </w:rPr>
        <w:t>first</w:t>
      </w:r>
      <w:r w:rsidR="00BF779B" w:rsidRPr="00BF779B">
        <w:t xml:space="preserve"> set - </w:t>
      </w:r>
      <w:r w:rsidR="00BF779B" w:rsidRPr="00BF779B">
        <w:rPr>
          <w:b/>
        </w:rPr>
        <w:t>n</w:t>
      </w:r>
      <w:r w:rsidR="00BF779B" w:rsidRPr="00BF779B">
        <w:t>.</w:t>
      </w:r>
    </w:p>
    <w:p w14:paraId="7FA058B2" w14:textId="77777777" w:rsidR="00BF779B" w:rsidRPr="00BF779B" w:rsidRDefault="00BF779B" w:rsidP="00BF779B">
      <w:pPr>
        <w:spacing w:after="0"/>
        <w:jc w:val="both"/>
        <w:rPr>
          <w:b/>
          <w:lang w:val="bg-BG"/>
        </w:rPr>
      </w:pPr>
      <w:r w:rsidRPr="00BF779B">
        <w:rPr>
          <w:b/>
        </w:rPr>
        <w:t>For example:</w:t>
      </w:r>
    </w:p>
    <w:p w14:paraId="4577A863" w14:textId="77777777" w:rsidR="00BF779B" w:rsidRPr="00BF779B" w:rsidRDefault="00BF779B" w:rsidP="00BF779B">
      <w:pPr>
        <w:spacing w:after="0"/>
        <w:jc w:val="both"/>
        <w:rPr>
          <w:lang w:val="bg-BG"/>
        </w:rPr>
      </w:pPr>
      <w:r w:rsidRPr="00BF779B">
        <w:t xml:space="preserve">Set with length n = 4: {1, </w:t>
      </w:r>
      <w:r w:rsidRPr="00BF779B">
        <w:rPr>
          <w:b/>
        </w:rPr>
        <w:t>3</w:t>
      </w:r>
      <w:r w:rsidRPr="00BF779B">
        <w:t xml:space="preserve">, </w:t>
      </w:r>
      <w:r w:rsidRPr="00BF779B">
        <w:rPr>
          <w:b/>
        </w:rPr>
        <w:t>5</w:t>
      </w:r>
      <w:r w:rsidRPr="00BF779B">
        <w:t xml:space="preserve">, </w:t>
      </w:r>
      <w:r w:rsidRPr="00BF779B">
        <w:rPr>
          <w:noProof/>
        </w:rPr>
        <w:t>7}</w:t>
      </w:r>
    </w:p>
    <w:p w14:paraId="1A83C465" w14:textId="77777777" w:rsidR="00BF779B" w:rsidRPr="00BF779B" w:rsidRDefault="00BF779B" w:rsidP="00BF779B">
      <w:pPr>
        <w:spacing w:after="0"/>
        <w:jc w:val="both"/>
        <w:rPr>
          <w:lang w:val="bg-BG"/>
        </w:rPr>
      </w:pPr>
      <w:r w:rsidRPr="00BF779B">
        <w:t>Set with length m = 3: {</w:t>
      </w:r>
      <w:r w:rsidRPr="00BF779B">
        <w:rPr>
          <w:b/>
        </w:rPr>
        <w:t>3</w:t>
      </w:r>
      <w:r w:rsidRPr="00BF779B">
        <w:t>, 4</w:t>
      </w:r>
      <w:r w:rsidRPr="00BF779B">
        <w:rPr>
          <w:noProof/>
        </w:rPr>
        <w:t xml:space="preserve">, </w:t>
      </w:r>
      <w:r w:rsidRPr="00BF779B">
        <w:rPr>
          <w:b/>
          <w:noProof/>
        </w:rPr>
        <w:t>5</w:t>
      </w:r>
      <w:r w:rsidRPr="00BF779B">
        <w:rPr>
          <w:noProof/>
        </w:rPr>
        <w:t>}</w:t>
      </w:r>
    </w:p>
    <w:p w14:paraId="4C1215C8" w14:textId="77777777" w:rsidR="00BF779B" w:rsidRPr="00BF779B" w:rsidRDefault="00BF779B" w:rsidP="00BF779B">
      <w:pPr>
        <w:spacing w:after="0"/>
        <w:jc w:val="both"/>
        <w:rPr>
          <w:lang w:val="bg-BG"/>
        </w:rPr>
      </w:pPr>
      <w:r w:rsidRPr="00BF779B">
        <w:t xml:space="preserve">Set that contains all the </w:t>
      </w:r>
      <w:r w:rsidRPr="00BF779B">
        <w:rPr>
          <w:b/>
        </w:rPr>
        <w:t>elements</w:t>
      </w:r>
      <w:r w:rsidRPr="00BF779B">
        <w:t xml:space="preserve"> that repeat in </w:t>
      </w:r>
      <w:r w:rsidRPr="00BF779B">
        <w:rPr>
          <w:b/>
        </w:rPr>
        <w:t>both</w:t>
      </w:r>
      <w:r w:rsidRPr="00BF779B">
        <w:t xml:space="preserve"> </w:t>
      </w:r>
      <w:r w:rsidRPr="00BF779B">
        <w:rPr>
          <w:b/>
        </w:rPr>
        <w:t>sets</w:t>
      </w:r>
      <w:r w:rsidRPr="00BF779B">
        <w:t xml:space="preserve"> -&gt; {</w:t>
      </w:r>
      <w:r w:rsidRPr="00BF779B">
        <w:rPr>
          <w:b/>
        </w:rPr>
        <w:t>3</w:t>
      </w:r>
      <w:r w:rsidRPr="00BF779B">
        <w:t xml:space="preserve">, </w:t>
      </w:r>
      <w:r w:rsidRPr="00BF779B">
        <w:rPr>
          <w:b/>
        </w:rPr>
        <w:t>5</w:t>
      </w:r>
      <w:r w:rsidRPr="00BF779B">
        <w:t>}</w:t>
      </w:r>
    </w:p>
    <w:p w14:paraId="133764B1" w14:textId="77777777" w:rsidR="00BF779B" w:rsidRPr="00BF779B" w:rsidRDefault="00BF779B" w:rsidP="00BF779B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9"/>
        <w:gridCol w:w="1276"/>
      </w:tblGrid>
      <w:tr w:rsidR="00BF779B" w:rsidRPr="00BF779B" w14:paraId="33AB7550" w14:textId="77777777" w:rsidTr="004A3431">
        <w:tc>
          <w:tcPr>
            <w:tcW w:w="1129" w:type="dxa"/>
            <w:shd w:val="clear" w:color="auto" w:fill="D9D9D9" w:themeFill="background1" w:themeFillShade="D9"/>
          </w:tcPr>
          <w:p w14:paraId="4F1E95DE" w14:textId="77777777" w:rsidR="00BF779B" w:rsidRPr="00BF779B" w:rsidRDefault="00BF779B" w:rsidP="00CB5022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3684EFF" w14:textId="77777777" w:rsidR="00BF779B" w:rsidRPr="00BF779B" w:rsidRDefault="00BF779B" w:rsidP="00CB5022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BF779B" w:rsidRPr="00BF779B" w14:paraId="68C33AFF" w14:textId="77777777" w:rsidTr="004A3431">
        <w:tc>
          <w:tcPr>
            <w:tcW w:w="1129" w:type="dxa"/>
            <w:shd w:val="clear" w:color="auto" w:fill="auto"/>
          </w:tcPr>
          <w:p w14:paraId="53C04E62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4 3</w:t>
            </w:r>
          </w:p>
          <w:p w14:paraId="138BFB04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7C299421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6224A15C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  <w:p w14:paraId="324F2B80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7</w:t>
            </w:r>
          </w:p>
          <w:p w14:paraId="2244A89D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3F056414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4</w:t>
            </w:r>
          </w:p>
          <w:p w14:paraId="4CDD3353" w14:textId="77777777" w:rsidR="00BF779B" w:rsidRPr="00BF779B" w:rsidRDefault="00BF779B" w:rsidP="00CB5022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5D06CBBF" w14:textId="77777777" w:rsidR="00BF779B" w:rsidRPr="00BF779B" w:rsidRDefault="00BF779B" w:rsidP="00CB5022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3 5</w:t>
            </w:r>
          </w:p>
        </w:tc>
      </w:tr>
      <w:tr w:rsidR="004A3431" w:rsidRPr="00BF779B" w14:paraId="13141465" w14:textId="77777777" w:rsidTr="004A3431">
        <w:tc>
          <w:tcPr>
            <w:tcW w:w="1129" w:type="dxa"/>
            <w:shd w:val="clear" w:color="auto" w:fill="auto"/>
          </w:tcPr>
          <w:p w14:paraId="175393E1" w14:textId="77777777" w:rsidR="004A3431" w:rsidRPr="00BF779B" w:rsidRDefault="004A3431" w:rsidP="004A343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2 2</w:t>
            </w:r>
          </w:p>
          <w:p w14:paraId="7C5CDC7A" w14:textId="77777777" w:rsidR="004A3431" w:rsidRPr="00BF779B" w:rsidRDefault="004A3431" w:rsidP="004A343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118327F0" w14:textId="77777777" w:rsidR="004A3431" w:rsidRPr="00BF779B" w:rsidRDefault="004A3431" w:rsidP="004A343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6F9FE027" w14:textId="77777777" w:rsidR="004A3431" w:rsidRPr="00BF779B" w:rsidRDefault="004A3431" w:rsidP="004A343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57404402" w14:textId="63671A52" w:rsidR="004A3431" w:rsidRPr="00BF779B" w:rsidRDefault="004A3431" w:rsidP="004A343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577DE055" w14:textId="078BBFEE" w:rsidR="004A3431" w:rsidRPr="00BF779B" w:rsidRDefault="004A3431" w:rsidP="00CB502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D95C695" w14:textId="77777777" w:rsidR="00BF779B" w:rsidRPr="00BF779B" w:rsidRDefault="00BF779B" w:rsidP="00F318A2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t>Periodic Table</w:t>
      </w:r>
    </w:p>
    <w:p w14:paraId="25F045DB" w14:textId="6F36EF48" w:rsidR="00BF779B" w:rsidRPr="00BF779B" w:rsidRDefault="00410AE2" w:rsidP="00BF779B">
      <w:pPr>
        <w:jc w:val="both"/>
        <w:rPr>
          <w:lang w:val="bg-BG"/>
        </w:rPr>
      </w:pPr>
      <w:r>
        <w:t>Create</w:t>
      </w:r>
      <w:r w:rsidR="00BF779B" w:rsidRPr="00BF779B">
        <w:t xml:space="preserve"> a program that keeps all the </w:t>
      </w:r>
      <w:r w:rsidR="00BF779B" w:rsidRPr="00BF779B">
        <w:rPr>
          <w:b/>
        </w:rPr>
        <w:t>unique</w:t>
      </w:r>
      <w:r w:rsidR="00BF779B" w:rsidRPr="00BF779B">
        <w:t xml:space="preserve"> chemical </w:t>
      </w:r>
      <w:r w:rsidR="00BF779B" w:rsidRPr="00BF779B">
        <w:rPr>
          <w:b/>
        </w:rPr>
        <w:t>elements</w:t>
      </w:r>
      <w:r w:rsidR="00BF779B" w:rsidRPr="00BF779B">
        <w:t>. On the first line</w:t>
      </w:r>
      <w:r w:rsidR="00810140">
        <w:t>,</w:t>
      </w:r>
      <w:r w:rsidR="00BF779B" w:rsidRPr="00BF779B">
        <w:t xml:space="preserve"> you will be given a number </w:t>
      </w:r>
      <w:r w:rsidR="00BF779B" w:rsidRPr="00BF779B">
        <w:rPr>
          <w:b/>
        </w:rPr>
        <w:t>n</w:t>
      </w:r>
      <w:r w:rsidR="00BF779B" w:rsidRPr="00BF779B">
        <w:t xml:space="preserve"> - the </w:t>
      </w:r>
      <w:r w:rsidR="00BF779B" w:rsidRPr="00BF779B">
        <w:rPr>
          <w:b/>
        </w:rPr>
        <w:t>count</w:t>
      </w:r>
      <w:r w:rsidR="00BF779B" w:rsidRPr="00BF779B">
        <w:t xml:space="preserve"> of input </w:t>
      </w:r>
      <w:r w:rsidR="00BF779B" w:rsidRPr="00BF779B">
        <w:rPr>
          <w:b/>
        </w:rPr>
        <w:t>lines</w:t>
      </w:r>
      <w:r w:rsidR="00BF779B" w:rsidRPr="00BF779B">
        <w:t xml:space="preserve"> that you are going to receive. On the next </w:t>
      </w:r>
      <w:r w:rsidR="00BF779B" w:rsidRPr="00BF779B">
        <w:rPr>
          <w:b/>
        </w:rPr>
        <w:t>n</w:t>
      </w:r>
      <w:r w:rsidR="00BF779B" w:rsidRPr="00BF779B">
        <w:t xml:space="preserve"> </w:t>
      </w:r>
      <w:r w:rsidR="008C331A" w:rsidRPr="00BF779B">
        <w:t>lines,</w:t>
      </w:r>
      <w:r w:rsidR="00BF779B" w:rsidRPr="00BF779B">
        <w:t xml:space="preserve"> you will be receiving </w:t>
      </w:r>
      <w:r w:rsidR="00BF779B" w:rsidRPr="00BF779B">
        <w:rPr>
          <w:b/>
        </w:rPr>
        <w:t>chemical</w:t>
      </w:r>
      <w:r w:rsidR="00BF779B" w:rsidRPr="00BF779B">
        <w:t xml:space="preserve"> </w:t>
      </w:r>
      <w:r w:rsidR="00BF779B" w:rsidRPr="00BF779B">
        <w:rPr>
          <w:b/>
        </w:rPr>
        <w:t>compounds</w:t>
      </w:r>
      <w:r w:rsidR="00BF779B" w:rsidRPr="00BF779B">
        <w:t xml:space="preserve">, separated by a </w:t>
      </w:r>
      <w:r w:rsidR="00BF779B" w:rsidRPr="00BF779B">
        <w:rPr>
          <w:b/>
        </w:rPr>
        <w:t>single</w:t>
      </w:r>
      <w:r w:rsidR="00BF779B" w:rsidRPr="00BF779B">
        <w:t xml:space="preserve"> </w:t>
      </w:r>
      <w:r w:rsidR="00BF779B" w:rsidRPr="00BF779B">
        <w:rPr>
          <w:b/>
        </w:rPr>
        <w:t>space</w:t>
      </w:r>
      <w:r w:rsidR="00BF779B" w:rsidRPr="00BF779B">
        <w:t xml:space="preserve">. Your task is to print all the </w:t>
      </w:r>
      <w:r w:rsidR="00BF779B" w:rsidRPr="00BF779B">
        <w:rPr>
          <w:b/>
        </w:rPr>
        <w:t>unique ones</w:t>
      </w:r>
      <w:r w:rsidR="00BF779B" w:rsidRPr="00BF779B">
        <w:t xml:space="preserve"> in </w:t>
      </w:r>
      <w:r w:rsidR="00BF779B" w:rsidRPr="00BF779B">
        <w:rPr>
          <w:b/>
        </w:rPr>
        <w:t>ascending</w:t>
      </w:r>
      <w:r w:rsidR="00BF779B" w:rsidRPr="00BF779B">
        <w:t xml:space="preserve"> </w:t>
      </w:r>
      <w:r w:rsidR="00BF779B" w:rsidRPr="00BF779B">
        <w:rPr>
          <w:b/>
        </w:rPr>
        <w:t>order</w:t>
      </w:r>
      <w:r w:rsidR="00BF779B" w:rsidRPr="00BF779B">
        <w:t>:</w:t>
      </w:r>
    </w:p>
    <w:p w14:paraId="0DB4A2A0" w14:textId="77777777" w:rsidR="00BF779B" w:rsidRPr="00BF779B" w:rsidRDefault="00BF779B" w:rsidP="00BF779B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t>Examples</w:t>
      </w:r>
    </w:p>
    <w:tbl>
      <w:tblPr>
        <w:tblStyle w:val="af"/>
        <w:tblW w:w="439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694"/>
      </w:tblGrid>
      <w:tr w:rsidR="00BF779B" w:rsidRPr="00BF779B" w14:paraId="6F6AD3D7" w14:textId="77777777" w:rsidTr="00591909">
        <w:tc>
          <w:tcPr>
            <w:tcW w:w="1696" w:type="dxa"/>
            <w:shd w:val="clear" w:color="auto" w:fill="D9D9D9" w:themeFill="background1" w:themeFillShade="D9"/>
          </w:tcPr>
          <w:p w14:paraId="65CF9336" w14:textId="77777777" w:rsidR="00BF779B" w:rsidRPr="00BF779B" w:rsidRDefault="00BF779B" w:rsidP="00CB5022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674F7C92" w14:textId="77777777" w:rsidR="00BF779B" w:rsidRPr="00BF779B" w:rsidRDefault="00BF779B" w:rsidP="00CB5022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BF779B" w:rsidRPr="00BF779B" w14:paraId="767D3309" w14:textId="77777777" w:rsidTr="00591909">
        <w:tc>
          <w:tcPr>
            <w:tcW w:w="1696" w:type="dxa"/>
            <w:shd w:val="clear" w:color="auto" w:fill="auto"/>
          </w:tcPr>
          <w:p w14:paraId="704DC109" w14:textId="77777777" w:rsidR="00BF779B" w:rsidRPr="00BF779B" w:rsidRDefault="00BF779B" w:rsidP="00CB5022">
            <w:pPr>
              <w:spacing w:after="0"/>
              <w:jc w:val="both"/>
              <w:rPr>
                <w:lang w:val="bg-BG"/>
              </w:rPr>
            </w:pPr>
            <w:r w:rsidRPr="00BF779B">
              <w:t>4</w:t>
            </w:r>
          </w:p>
          <w:p w14:paraId="71F35FB1" w14:textId="77777777" w:rsidR="00BF779B" w:rsidRPr="00BF779B" w:rsidRDefault="00BF779B" w:rsidP="00CB5022">
            <w:pPr>
              <w:spacing w:after="0"/>
              <w:jc w:val="both"/>
              <w:rPr>
                <w:lang w:val="bg-BG"/>
              </w:rPr>
            </w:pPr>
            <w:r w:rsidRPr="00BF779B">
              <w:t>Ce O</w:t>
            </w:r>
          </w:p>
          <w:p w14:paraId="20AAF905" w14:textId="77777777" w:rsidR="00BF779B" w:rsidRPr="00BF779B" w:rsidRDefault="00BF779B" w:rsidP="00CB5022">
            <w:pPr>
              <w:spacing w:after="0"/>
              <w:jc w:val="both"/>
              <w:rPr>
                <w:lang w:val="bg-BG"/>
              </w:rPr>
            </w:pPr>
            <w:r w:rsidRPr="00BF779B">
              <w:t>Mo O Ce</w:t>
            </w:r>
          </w:p>
          <w:p w14:paraId="5A20080F" w14:textId="77777777" w:rsidR="00BF779B" w:rsidRPr="00BF779B" w:rsidRDefault="00BF779B" w:rsidP="00CB5022">
            <w:pPr>
              <w:spacing w:after="0"/>
              <w:jc w:val="both"/>
              <w:rPr>
                <w:noProof/>
                <w:lang w:val="bg-BG"/>
              </w:rPr>
            </w:pPr>
            <w:r w:rsidRPr="00BF779B">
              <w:rPr>
                <w:noProof/>
              </w:rPr>
              <w:t>Ee</w:t>
            </w:r>
          </w:p>
          <w:p w14:paraId="19E22016" w14:textId="77777777" w:rsidR="00BF779B" w:rsidRPr="00BF779B" w:rsidRDefault="00BF779B" w:rsidP="00CB5022">
            <w:pPr>
              <w:spacing w:after="0"/>
              <w:jc w:val="both"/>
            </w:pPr>
            <w:r w:rsidRPr="00BF779B">
              <w:t>Mo</w:t>
            </w:r>
          </w:p>
        </w:tc>
        <w:tc>
          <w:tcPr>
            <w:tcW w:w="2694" w:type="dxa"/>
            <w:shd w:val="clear" w:color="auto" w:fill="auto"/>
          </w:tcPr>
          <w:p w14:paraId="12F5B068" w14:textId="77777777" w:rsidR="00BF779B" w:rsidRPr="00BF779B" w:rsidRDefault="00BF779B" w:rsidP="00CB5022">
            <w:pPr>
              <w:spacing w:after="0"/>
              <w:jc w:val="both"/>
            </w:pPr>
            <w:r w:rsidRPr="00BF779B">
              <w:t xml:space="preserve">Ce </w:t>
            </w:r>
            <w:r w:rsidRPr="00BF779B">
              <w:rPr>
                <w:noProof/>
              </w:rPr>
              <w:t>Ee</w:t>
            </w:r>
            <w:r w:rsidRPr="00BF779B">
              <w:t xml:space="preserve"> Mo O</w:t>
            </w:r>
          </w:p>
        </w:tc>
      </w:tr>
      <w:tr w:rsidR="00BF779B" w:rsidRPr="00BF779B" w14:paraId="72C3CA3D" w14:textId="77777777" w:rsidTr="00591909">
        <w:tc>
          <w:tcPr>
            <w:tcW w:w="1696" w:type="dxa"/>
            <w:shd w:val="clear" w:color="auto" w:fill="auto"/>
          </w:tcPr>
          <w:p w14:paraId="3C1BD562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12D5E6D9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Ge Ch O Ne</w:t>
            </w:r>
          </w:p>
          <w:p w14:paraId="3305C8EE" w14:textId="77777777" w:rsidR="00BF779B" w:rsidRPr="00BF779B" w:rsidRDefault="00BF779B" w:rsidP="00CB5022">
            <w:pPr>
              <w:spacing w:after="0"/>
              <w:jc w:val="both"/>
              <w:rPr>
                <w:lang w:val="bg-BG"/>
              </w:rPr>
            </w:pPr>
            <w:r w:rsidRPr="00BF779B">
              <w:t>Nb Mo Tc</w:t>
            </w:r>
          </w:p>
          <w:p w14:paraId="7FFA31D7" w14:textId="77777777" w:rsidR="00BF779B" w:rsidRPr="00BF779B" w:rsidRDefault="00BF779B" w:rsidP="00CB5022">
            <w:pPr>
              <w:spacing w:after="0"/>
              <w:jc w:val="both"/>
            </w:pPr>
            <w:r w:rsidRPr="00BF779B">
              <w:t>O Ne</w:t>
            </w:r>
          </w:p>
        </w:tc>
        <w:tc>
          <w:tcPr>
            <w:tcW w:w="2694" w:type="dxa"/>
            <w:shd w:val="clear" w:color="auto" w:fill="auto"/>
          </w:tcPr>
          <w:p w14:paraId="3C570E13" w14:textId="77777777" w:rsidR="00BF779B" w:rsidRPr="00BF779B" w:rsidRDefault="00BF779B" w:rsidP="00CB5022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1603B605" w14:textId="77777777" w:rsidR="00BF779B" w:rsidRPr="00BF779B" w:rsidRDefault="00BF779B" w:rsidP="00F318A2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t>Even Times</w:t>
      </w:r>
    </w:p>
    <w:p w14:paraId="276A9B1C" w14:textId="448F25BB" w:rsidR="00BF779B" w:rsidRPr="00BF779B" w:rsidRDefault="00410AE2" w:rsidP="00BF779B">
      <w:pPr>
        <w:jc w:val="both"/>
        <w:rPr>
          <w:rFonts w:cstheme="minorHAnsi"/>
          <w:lang w:val="bg-BG"/>
        </w:rPr>
      </w:pPr>
      <w:r>
        <w:rPr>
          <w:rFonts w:cstheme="minorHAnsi"/>
          <w:color w:val="000000"/>
          <w:sz w:val="21"/>
          <w:szCs w:val="21"/>
          <w:shd w:val="clear" w:color="auto" w:fill="FFFFFF"/>
        </w:rPr>
        <w:t>Create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a program that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prints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a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from a collection, which appears an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times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in it. On the first line, you will be given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– the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count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integers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receive. On the next n 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>lines,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be receiving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the numbers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. It is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guaranteed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only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one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of them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appears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an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of times. Your task is to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find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and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print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it in the end. </w:t>
      </w:r>
    </w:p>
    <w:p w14:paraId="3FCD4AFA" w14:textId="77777777" w:rsidR="00BF779B" w:rsidRPr="00BF779B" w:rsidRDefault="00BF779B" w:rsidP="00BF779B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254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76"/>
      </w:tblGrid>
      <w:tr w:rsidR="00BF779B" w:rsidRPr="00BF779B" w14:paraId="69F84F44" w14:textId="77777777" w:rsidTr="00591909">
        <w:tc>
          <w:tcPr>
            <w:tcW w:w="1271" w:type="dxa"/>
            <w:shd w:val="clear" w:color="auto" w:fill="D9D9D9" w:themeFill="background1" w:themeFillShade="D9"/>
          </w:tcPr>
          <w:p w14:paraId="41C22F70" w14:textId="77777777" w:rsidR="00BF779B" w:rsidRPr="00BF779B" w:rsidRDefault="00BF779B" w:rsidP="00CB5022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51A2B4A0" w14:textId="77777777" w:rsidR="00BF779B" w:rsidRPr="00BF779B" w:rsidRDefault="00BF779B" w:rsidP="00CB5022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BF779B" w:rsidRPr="00BF779B" w14:paraId="20119F68" w14:textId="77777777" w:rsidTr="00591909">
        <w:tc>
          <w:tcPr>
            <w:tcW w:w="1271" w:type="dxa"/>
            <w:shd w:val="clear" w:color="auto" w:fill="auto"/>
          </w:tcPr>
          <w:p w14:paraId="7605C82E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56DD7CCD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2</w:t>
            </w:r>
          </w:p>
          <w:p w14:paraId="0A09BA7D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-1</w:t>
            </w:r>
          </w:p>
          <w:p w14:paraId="3244041C" w14:textId="77777777" w:rsidR="00BF779B" w:rsidRPr="00BF779B" w:rsidRDefault="00BF779B" w:rsidP="00CB5022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765E7093" w14:textId="77777777" w:rsidR="00BF779B" w:rsidRPr="00BF779B" w:rsidRDefault="00BF779B" w:rsidP="00CB5022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2</w:t>
            </w:r>
          </w:p>
        </w:tc>
      </w:tr>
      <w:tr w:rsidR="00BF779B" w:rsidRPr="00BF779B" w14:paraId="00C548B6" w14:textId="77777777" w:rsidTr="00591909">
        <w:trPr>
          <w:trHeight w:val="1643"/>
        </w:trPr>
        <w:tc>
          <w:tcPr>
            <w:tcW w:w="1271" w:type="dxa"/>
            <w:shd w:val="clear" w:color="auto" w:fill="auto"/>
          </w:tcPr>
          <w:p w14:paraId="5F1D10C0" w14:textId="77777777" w:rsidR="00BF779B" w:rsidRPr="00BF779B" w:rsidRDefault="00BF779B" w:rsidP="00CB5022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  <w:p w14:paraId="791889E3" w14:textId="77777777" w:rsidR="00BF779B" w:rsidRPr="00BF779B" w:rsidRDefault="00BF779B" w:rsidP="00CB5022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3D6EB822" w14:textId="77777777" w:rsidR="00BF779B" w:rsidRPr="00BF779B" w:rsidRDefault="00BF779B" w:rsidP="00CB5022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2</w:t>
            </w:r>
          </w:p>
          <w:p w14:paraId="5B9AD521" w14:textId="77777777" w:rsidR="00BF779B" w:rsidRPr="00BF779B" w:rsidRDefault="00BF779B" w:rsidP="00CB5022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5DEF3897" w14:textId="77777777" w:rsidR="00BF779B" w:rsidRPr="00BF779B" w:rsidRDefault="00BF779B" w:rsidP="00CB5022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3D5ADE62" w14:textId="77777777" w:rsidR="00BF779B" w:rsidRPr="00BF779B" w:rsidRDefault="00BF779B" w:rsidP="00CB5022">
            <w:pPr>
              <w:spacing w:after="0"/>
              <w:jc w:val="both"/>
              <w:rPr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  <w:p w14:paraId="62123429" w14:textId="77777777" w:rsidR="00BF779B" w:rsidRPr="00BF779B" w:rsidRDefault="00BF779B" w:rsidP="00CB5022">
            <w:pPr>
              <w:spacing w:after="0"/>
              <w:jc w:val="both"/>
            </w:pPr>
          </w:p>
        </w:tc>
        <w:tc>
          <w:tcPr>
            <w:tcW w:w="1276" w:type="dxa"/>
            <w:shd w:val="clear" w:color="auto" w:fill="auto"/>
          </w:tcPr>
          <w:p w14:paraId="6F67EB93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2788133" w14:textId="77777777" w:rsidR="00BF779B" w:rsidRPr="00BF779B" w:rsidRDefault="00BF779B" w:rsidP="00F318A2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t>Count Symbols</w:t>
      </w:r>
    </w:p>
    <w:p w14:paraId="44015F3A" w14:textId="1328E965" w:rsidR="00BF779B" w:rsidRPr="00BF779B" w:rsidRDefault="00E70AB5" w:rsidP="00BF779B">
      <w:pPr>
        <w:jc w:val="both"/>
        <w:rPr>
          <w:lang w:val="bg-BG"/>
        </w:rPr>
      </w:pPr>
      <w:r>
        <w:t>Create</w:t>
      </w:r>
      <w:r w:rsidR="00BF779B" w:rsidRPr="00BF779B">
        <w:t xml:space="preserve"> a program that reads some </w:t>
      </w:r>
      <w:r w:rsidR="00BF779B" w:rsidRPr="00BF779B">
        <w:rPr>
          <w:b/>
        </w:rPr>
        <w:t>text</w:t>
      </w:r>
      <w:r w:rsidR="00BF779B" w:rsidRPr="00BF779B">
        <w:t xml:space="preserve"> from the console and </w:t>
      </w:r>
      <w:r w:rsidR="00BF779B" w:rsidRPr="00BF779B">
        <w:rPr>
          <w:b/>
        </w:rPr>
        <w:t>counts</w:t>
      </w:r>
      <w:r w:rsidR="00BF779B" w:rsidRPr="00BF779B">
        <w:t xml:space="preserve"> the </w:t>
      </w:r>
      <w:r w:rsidR="00BF779B" w:rsidRPr="00BF779B">
        <w:rPr>
          <w:b/>
        </w:rPr>
        <w:t>occurrences</w:t>
      </w:r>
      <w:r w:rsidR="00BF779B" w:rsidRPr="00BF779B">
        <w:t xml:space="preserve"> of </w:t>
      </w:r>
      <w:r w:rsidR="00BF779B" w:rsidRPr="00BF779B">
        <w:rPr>
          <w:b/>
        </w:rPr>
        <w:t>each</w:t>
      </w:r>
      <w:r w:rsidR="00BF779B" w:rsidRPr="00BF779B">
        <w:t xml:space="preserve"> character in it. Print the results in </w:t>
      </w:r>
      <w:r w:rsidR="00BF779B" w:rsidRPr="00BF779B">
        <w:rPr>
          <w:b/>
          <w:bCs/>
        </w:rPr>
        <w:t>alphabetical</w:t>
      </w:r>
      <w:r w:rsidR="00BF779B" w:rsidRPr="00BF779B">
        <w:t xml:space="preserve"> </w:t>
      </w:r>
      <w:r w:rsidR="00BF779B" w:rsidRPr="00BF779B">
        <w:rPr>
          <w:noProof/>
        </w:rPr>
        <w:t>(</w:t>
      </w:r>
      <w:r w:rsidR="00BF779B" w:rsidRPr="00BF779B">
        <w:t>lexicographical</w:t>
      </w:r>
      <w:r w:rsidR="00BF779B" w:rsidRPr="00BF779B">
        <w:rPr>
          <w:noProof/>
        </w:rPr>
        <w:t xml:space="preserve">) </w:t>
      </w:r>
      <w:r w:rsidR="00BF779B" w:rsidRPr="00BF779B">
        <w:t xml:space="preserve">order. </w:t>
      </w:r>
    </w:p>
    <w:p w14:paraId="03AF0034" w14:textId="77777777" w:rsidR="00BF779B" w:rsidRPr="00BF779B" w:rsidRDefault="00BF779B" w:rsidP="00BF779B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t>Examples</w:t>
      </w:r>
    </w:p>
    <w:tbl>
      <w:tblPr>
        <w:tblStyle w:val="af"/>
        <w:tblW w:w="949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08"/>
        <w:gridCol w:w="1985"/>
      </w:tblGrid>
      <w:tr w:rsidR="00BF779B" w:rsidRPr="00BF779B" w14:paraId="32F43432" w14:textId="77777777" w:rsidTr="00591909">
        <w:tc>
          <w:tcPr>
            <w:tcW w:w="7508" w:type="dxa"/>
            <w:shd w:val="clear" w:color="auto" w:fill="D9D9D9" w:themeFill="background1" w:themeFillShade="D9"/>
          </w:tcPr>
          <w:p w14:paraId="6BA76CFB" w14:textId="77777777" w:rsidR="00BF779B" w:rsidRPr="00BF779B" w:rsidRDefault="00BF779B" w:rsidP="00CB5022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10CCBD4" w14:textId="77777777" w:rsidR="00BF779B" w:rsidRPr="00BF779B" w:rsidRDefault="00BF779B" w:rsidP="00CB5022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BF779B" w:rsidRPr="00BF779B" w14:paraId="46E63C3F" w14:textId="77777777" w:rsidTr="00591909">
        <w:tc>
          <w:tcPr>
            <w:tcW w:w="7508" w:type="dxa"/>
            <w:shd w:val="clear" w:color="auto" w:fill="auto"/>
          </w:tcPr>
          <w:p w14:paraId="5D833422" w14:textId="77777777" w:rsidR="00BF779B" w:rsidRPr="00BF779B" w:rsidRDefault="00BF779B" w:rsidP="00CB5022">
            <w:pPr>
              <w:spacing w:after="0"/>
            </w:pPr>
            <w:r w:rsidRPr="00BF779B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985" w:type="dxa"/>
            <w:shd w:val="clear" w:color="auto" w:fill="auto"/>
          </w:tcPr>
          <w:p w14:paraId="0D73F19E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lang w:val="bg-BG"/>
              </w:rPr>
              <w:t xml:space="preserve"> </w:t>
            </w:r>
            <w:r w:rsidRPr="00BF779B">
              <w:rPr>
                <w:rFonts w:ascii="Consolas" w:hAnsi="Consolas" w:cs="Consolas"/>
                <w:noProof/>
              </w:rPr>
              <w:t>: 1 time/s</w:t>
            </w:r>
          </w:p>
          <w:p w14:paraId="3408F824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S: 1 time/s</w:t>
            </w:r>
          </w:p>
          <w:p w14:paraId="57244A54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U: 1 time/s</w:t>
            </w:r>
          </w:p>
          <w:p w14:paraId="26445CC6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c: 1 time/s</w:t>
            </w:r>
          </w:p>
          <w:p w14:paraId="27A7CCC2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f: 1 time/s</w:t>
            </w:r>
          </w:p>
          <w:p w14:paraId="6B66E41F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i: 1 time/s</w:t>
            </w:r>
          </w:p>
          <w:p w14:paraId="654A7B8F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k: 1 time/s</w:t>
            </w:r>
          </w:p>
          <w:p w14:paraId="7573185A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n: 1 time/s</w:t>
            </w:r>
          </w:p>
          <w:p w14:paraId="5B7A3B1E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o: 2 time/s</w:t>
            </w:r>
          </w:p>
          <w:p w14:paraId="7B3AC2A4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r: 1 time/s</w:t>
            </w:r>
          </w:p>
          <w:p w14:paraId="1849F821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s: 1 time/s</w:t>
            </w:r>
          </w:p>
          <w:p w14:paraId="68C0C8DA" w14:textId="77777777" w:rsidR="00BF779B" w:rsidRPr="00BF779B" w:rsidRDefault="00BF779B" w:rsidP="00CB5022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BF779B" w:rsidRPr="00BF779B" w14:paraId="5ADCF76E" w14:textId="77777777" w:rsidTr="00591909">
        <w:trPr>
          <w:trHeight w:val="1643"/>
        </w:trPr>
        <w:tc>
          <w:tcPr>
            <w:tcW w:w="7508" w:type="dxa"/>
            <w:shd w:val="clear" w:color="auto" w:fill="auto"/>
          </w:tcPr>
          <w:p w14:paraId="09A209B1" w14:textId="77777777" w:rsidR="00BF779B" w:rsidRPr="00BF779B" w:rsidRDefault="00BF779B" w:rsidP="00CB5022">
            <w:pPr>
              <w:spacing w:after="0"/>
            </w:pPr>
            <w:r w:rsidRPr="00BF779B">
              <w:rPr>
                <w:rFonts w:ascii="Consolas" w:hAnsi="Consolas" w:cs="Consolas"/>
                <w:noProof/>
              </w:rPr>
              <w:t>Did you know Math.Round rounds to the nearest even integer?</w:t>
            </w:r>
          </w:p>
        </w:tc>
        <w:tc>
          <w:tcPr>
            <w:tcW w:w="1985" w:type="dxa"/>
            <w:shd w:val="clear" w:color="auto" w:fill="auto"/>
          </w:tcPr>
          <w:p w14:paraId="285A85BF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lang w:val="bg-BG"/>
              </w:rPr>
              <w:t xml:space="preserve"> </w:t>
            </w:r>
            <w:r w:rsidRPr="00BF779B">
              <w:rPr>
                <w:rFonts w:ascii="Consolas" w:hAnsi="Consolas" w:cs="Consolas"/>
                <w:noProof/>
              </w:rPr>
              <w:t>: 9 time/s</w:t>
            </w:r>
          </w:p>
          <w:p w14:paraId="33C9BDF0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.: 1 time/s</w:t>
            </w:r>
          </w:p>
          <w:p w14:paraId="5D8879F3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?: 1 time/s</w:t>
            </w:r>
          </w:p>
          <w:p w14:paraId="57BB5058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D: 1 time/s</w:t>
            </w:r>
          </w:p>
          <w:p w14:paraId="48061D7B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M: 1 time/s</w:t>
            </w:r>
          </w:p>
          <w:p w14:paraId="2DA5C589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R: 1 time/s</w:t>
            </w:r>
          </w:p>
          <w:p w14:paraId="4B97E80B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a: 2 time/s</w:t>
            </w:r>
          </w:p>
          <w:p w14:paraId="1DADCE95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d: 3 time/s</w:t>
            </w:r>
          </w:p>
          <w:p w14:paraId="2FDAE2C7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lastRenderedPageBreak/>
              <w:t>e: 7 time/s</w:t>
            </w:r>
          </w:p>
          <w:p w14:paraId="7B3AAC0E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g: 1 time/s</w:t>
            </w:r>
          </w:p>
          <w:p w14:paraId="14E78508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h: 2 time/s</w:t>
            </w:r>
          </w:p>
          <w:p w14:paraId="10E745C5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i: 2 time/s</w:t>
            </w:r>
          </w:p>
          <w:p w14:paraId="136C6372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k: 1 time/s</w:t>
            </w:r>
          </w:p>
          <w:p w14:paraId="402FCDD4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n: 6 time/s</w:t>
            </w:r>
          </w:p>
          <w:p w14:paraId="04F80773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o: 5 time/s</w:t>
            </w:r>
          </w:p>
          <w:p w14:paraId="3A427A8E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r: 3 time/s</w:t>
            </w:r>
          </w:p>
          <w:p w14:paraId="236460C5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s: 2 time/s</w:t>
            </w:r>
          </w:p>
          <w:p w14:paraId="5CE12E78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t: 5 time/s</w:t>
            </w:r>
          </w:p>
          <w:p w14:paraId="45C0A7AE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u: 3 time/s</w:t>
            </w:r>
          </w:p>
          <w:p w14:paraId="0AEDA23E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v: 1 time/s</w:t>
            </w:r>
          </w:p>
          <w:p w14:paraId="5975EACE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w: 1 time/s</w:t>
            </w:r>
          </w:p>
          <w:p w14:paraId="1BBDC937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F779B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1324D052" w14:textId="77777777" w:rsidR="00BF779B" w:rsidRPr="00BF779B" w:rsidRDefault="00BF779B" w:rsidP="00F318A2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lastRenderedPageBreak/>
        <w:t>Wardrobe</w:t>
      </w:r>
    </w:p>
    <w:p w14:paraId="06588686" w14:textId="1EE85DD8" w:rsidR="00BF779B" w:rsidRPr="00BF779B" w:rsidRDefault="00A92691" w:rsidP="00BF779B">
      <w:pPr>
        <w:jc w:val="both"/>
        <w:rPr>
          <w:lang w:val="bg-BG"/>
        </w:rPr>
      </w:pPr>
      <w:r>
        <w:t>Create</w:t>
      </w:r>
      <w:r w:rsidR="00BF779B" w:rsidRPr="00BF779B">
        <w:t xml:space="preserve"> a program that helps you decide what </w:t>
      </w:r>
      <w:r w:rsidR="00BF779B" w:rsidRPr="00BF779B">
        <w:rPr>
          <w:b/>
        </w:rPr>
        <w:t>clothes</w:t>
      </w:r>
      <w:r w:rsidR="00BF779B" w:rsidRPr="00BF779B">
        <w:t xml:space="preserve"> to wear from your </w:t>
      </w:r>
      <w:r w:rsidR="00BF779B" w:rsidRPr="00BF779B">
        <w:rPr>
          <w:b/>
        </w:rPr>
        <w:t>wardrobe</w:t>
      </w:r>
      <w:r w:rsidR="00BF779B" w:rsidRPr="00BF779B">
        <w:t xml:space="preserve">. You will receive the </w:t>
      </w:r>
      <w:r w:rsidR="00BF779B" w:rsidRPr="00BF779B">
        <w:rPr>
          <w:b/>
        </w:rPr>
        <w:t>clothes</w:t>
      </w:r>
      <w:r w:rsidR="00BF779B" w:rsidRPr="00BF779B">
        <w:t xml:space="preserve">, which are currently in your wardrobe, sorted by their </w:t>
      </w:r>
      <w:r w:rsidR="00BF779B" w:rsidRPr="00BF779B">
        <w:rPr>
          <w:b/>
        </w:rPr>
        <w:t>color</w:t>
      </w:r>
      <w:r w:rsidR="00BF779B" w:rsidRPr="00BF779B">
        <w:t xml:space="preserve"> in the following </w:t>
      </w:r>
      <w:r w:rsidR="00BF779B" w:rsidRPr="00BF779B">
        <w:rPr>
          <w:b/>
        </w:rPr>
        <w:t>format</w:t>
      </w:r>
      <w:r w:rsidR="00BF779B" w:rsidRPr="00BF779B">
        <w:t>:</w:t>
      </w:r>
    </w:p>
    <w:p w14:paraId="0D2D8705" w14:textId="77777777" w:rsidR="00BF779B" w:rsidRPr="00BF779B" w:rsidRDefault="00BF779B" w:rsidP="00BF779B">
      <w:pPr>
        <w:jc w:val="both"/>
        <w:rPr>
          <w:rFonts w:ascii="Consolas" w:hAnsi="Consolas"/>
          <w:lang w:val="bg-BG"/>
        </w:rPr>
      </w:pPr>
      <w:r w:rsidRPr="00BF779B">
        <w:rPr>
          <w:rFonts w:ascii="Consolas" w:hAnsi="Consolas"/>
          <w:noProof/>
        </w:rPr>
        <w:t>"</w:t>
      </w:r>
      <w:r w:rsidRPr="00BF779B">
        <w:rPr>
          <w:rStyle w:val="CodeChar"/>
        </w:rPr>
        <w:t>{color} -&gt; {item1},{item2},{item3}…</w:t>
      </w:r>
      <w:r w:rsidRPr="00BF779B">
        <w:rPr>
          <w:rFonts w:ascii="Consolas" w:hAnsi="Consolas"/>
          <w:noProof/>
        </w:rPr>
        <w:t>"</w:t>
      </w:r>
    </w:p>
    <w:p w14:paraId="26A1711B" w14:textId="77777777" w:rsidR="00BF779B" w:rsidRPr="00BF779B" w:rsidRDefault="00BF779B" w:rsidP="00BF779B">
      <w:pPr>
        <w:jc w:val="both"/>
        <w:rPr>
          <w:rFonts w:cstheme="minorHAnsi"/>
          <w:lang w:val="bg-BG"/>
        </w:rPr>
      </w:pPr>
      <w:r w:rsidRPr="00BF779B">
        <w:rPr>
          <w:rFonts w:cstheme="minorHAnsi"/>
        </w:rPr>
        <w:t xml:space="preserve">If you receive a certain color, which already </w:t>
      </w:r>
      <w:r w:rsidRPr="00BF779B">
        <w:rPr>
          <w:rFonts w:cstheme="minorHAnsi"/>
          <w:b/>
        </w:rPr>
        <w:t>exists</w:t>
      </w:r>
      <w:r w:rsidRPr="00BF779B">
        <w:rPr>
          <w:rFonts w:cstheme="minorHAnsi"/>
        </w:rPr>
        <w:t xml:space="preserve"> in your wardrobe, just </w:t>
      </w:r>
      <w:r w:rsidRPr="00BF779B">
        <w:rPr>
          <w:rFonts w:cstheme="minorHAnsi"/>
          <w:b/>
        </w:rPr>
        <w:t>add</w:t>
      </w:r>
      <w:r w:rsidRPr="00BF779B">
        <w:rPr>
          <w:rFonts w:cstheme="minorHAnsi"/>
        </w:rPr>
        <w:t xml:space="preserve"> the clothes to </w:t>
      </w:r>
      <w:r w:rsidRPr="00BF779B">
        <w:rPr>
          <w:rFonts w:cstheme="minorHAnsi"/>
          <w:b/>
        </w:rPr>
        <w:t>its</w:t>
      </w:r>
      <w:r w:rsidRPr="00BF779B">
        <w:rPr>
          <w:rFonts w:cstheme="minorHAnsi"/>
        </w:rPr>
        <w:t xml:space="preserve"> </w:t>
      </w:r>
      <w:r w:rsidRPr="00BF779B">
        <w:rPr>
          <w:rFonts w:cstheme="minorHAnsi"/>
          <w:b/>
        </w:rPr>
        <w:t>records</w:t>
      </w:r>
      <w:r w:rsidRPr="00BF779B">
        <w:rPr>
          <w:rFonts w:cstheme="minorHAnsi"/>
        </w:rPr>
        <w:t xml:space="preserve">. You can also receive </w:t>
      </w:r>
      <w:r w:rsidRPr="00BF779B">
        <w:rPr>
          <w:rFonts w:cstheme="minorHAnsi"/>
          <w:b/>
        </w:rPr>
        <w:t>repeating</w:t>
      </w:r>
      <w:r w:rsidRPr="00BF779B">
        <w:rPr>
          <w:rFonts w:cstheme="minorHAnsi"/>
        </w:rPr>
        <w:t xml:space="preserve"> </w:t>
      </w:r>
      <w:r w:rsidRPr="00BF779B">
        <w:rPr>
          <w:rFonts w:cstheme="minorHAnsi"/>
          <w:b/>
        </w:rPr>
        <w:t>items</w:t>
      </w:r>
      <w:r w:rsidRPr="00BF779B">
        <w:rPr>
          <w:rFonts w:cstheme="minorHAnsi"/>
        </w:rPr>
        <w:t xml:space="preserve"> for a certain </w:t>
      </w:r>
      <w:r w:rsidRPr="00BF779B">
        <w:rPr>
          <w:rFonts w:cstheme="minorHAnsi"/>
          <w:b/>
        </w:rPr>
        <w:t>color</w:t>
      </w:r>
      <w:r w:rsidRPr="00BF779B">
        <w:rPr>
          <w:rFonts w:cstheme="minorHAnsi"/>
        </w:rPr>
        <w:t xml:space="preserve"> and you have to keep their </w:t>
      </w:r>
      <w:r w:rsidRPr="00BF779B">
        <w:rPr>
          <w:rFonts w:cstheme="minorHAnsi"/>
          <w:b/>
        </w:rPr>
        <w:t>count</w:t>
      </w:r>
      <w:r w:rsidRPr="00BF779B">
        <w:rPr>
          <w:rFonts w:cstheme="minorHAnsi"/>
        </w:rPr>
        <w:t>.</w:t>
      </w:r>
    </w:p>
    <w:p w14:paraId="1A7CEBAF" w14:textId="77777777" w:rsidR="00BF779B" w:rsidRPr="00BF779B" w:rsidRDefault="00BF779B" w:rsidP="00BF779B">
      <w:pPr>
        <w:jc w:val="both"/>
        <w:rPr>
          <w:rFonts w:cstheme="minorHAnsi"/>
          <w:lang w:val="bg-BG"/>
        </w:rPr>
      </w:pPr>
      <w:r w:rsidRPr="00BF779B">
        <w:rPr>
          <w:rFonts w:cstheme="minorHAnsi"/>
        </w:rPr>
        <w:t xml:space="preserve">In the end, you will receive a </w:t>
      </w:r>
      <w:r w:rsidRPr="00BF779B">
        <w:rPr>
          <w:rFonts w:cstheme="minorHAnsi"/>
          <w:b/>
        </w:rPr>
        <w:t>color</w:t>
      </w:r>
      <w:r w:rsidRPr="00BF779B">
        <w:rPr>
          <w:rFonts w:cstheme="minorHAnsi"/>
        </w:rPr>
        <w:t xml:space="preserve"> and a piece of </w:t>
      </w:r>
      <w:r w:rsidRPr="00BF779B">
        <w:rPr>
          <w:rFonts w:cstheme="minorHAnsi"/>
          <w:b/>
        </w:rPr>
        <w:t>clothing</w:t>
      </w:r>
      <w:r w:rsidRPr="00BF779B">
        <w:rPr>
          <w:rFonts w:cstheme="minorHAnsi"/>
        </w:rPr>
        <w:t xml:space="preserve">, which you will </w:t>
      </w:r>
      <w:r w:rsidRPr="00BF779B">
        <w:rPr>
          <w:rFonts w:cstheme="minorHAnsi"/>
          <w:b/>
        </w:rPr>
        <w:t>look for</w:t>
      </w:r>
      <w:r w:rsidRPr="00BF779B">
        <w:rPr>
          <w:rFonts w:cstheme="minorHAnsi"/>
        </w:rPr>
        <w:t xml:space="preserve"> in the wardrobe, separated by a space in the following format:</w:t>
      </w:r>
    </w:p>
    <w:p w14:paraId="456A4801" w14:textId="77777777" w:rsidR="00BF779B" w:rsidRPr="00BF779B" w:rsidRDefault="00BF779B" w:rsidP="00BF779B">
      <w:pPr>
        <w:jc w:val="both"/>
        <w:rPr>
          <w:rFonts w:ascii="Consolas" w:hAnsi="Consolas"/>
          <w:b/>
          <w:lang w:val="bg-BG"/>
        </w:rPr>
      </w:pPr>
      <w:r w:rsidRPr="00BF779B">
        <w:rPr>
          <w:rFonts w:ascii="Consolas" w:hAnsi="Consolas"/>
          <w:b/>
          <w:noProof/>
        </w:rPr>
        <w:t>"{color} {clothing}"</w:t>
      </w:r>
    </w:p>
    <w:p w14:paraId="19592761" w14:textId="77777777" w:rsidR="00BF779B" w:rsidRPr="00BF779B" w:rsidRDefault="00BF779B" w:rsidP="00BF779B">
      <w:pPr>
        <w:jc w:val="both"/>
        <w:rPr>
          <w:rFonts w:cstheme="minorHAnsi"/>
          <w:lang w:val="bg-BG"/>
        </w:rPr>
      </w:pPr>
      <w:r w:rsidRPr="00BF779B">
        <w:rPr>
          <w:rFonts w:cstheme="minorHAnsi"/>
        </w:rPr>
        <w:t xml:space="preserve">Your task is to print all the </w:t>
      </w:r>
      <w:r w:rsidRPr="00BF779B">
        <w:rPr>
          <w:rFonts w:cstheme="minorHAnsi"/>
          <w:b/>
        </w:rPr>
        <w:t>items</w:t>
      </w:r>
      <w:r w:rsidRPr="00BF779B">
        <w:rPr>
          <w:rFonts w:cstheme="minorHAnsi"/>
        </w:rPr>
        <w:t xml:space="preserve"> and their </w:t>
      </w:r>
      <w:r w:rsidRPr="00BF779B">
        <w:rPr>
          <w:rFonts w:cstheme="minorHAnsi"/>
          <w:b/>
        </w:rPr>
        <w:t>count</w:t>
      </w:r>
      <w:r w:rsidRPr="00BF779B">
        <w:rPr>
          <w:rFonts w:cstheme="minorHAnsi"/>
        </w:rPr>
        <w:t xml:space="preserve"> for </w:t>
      </w:r>
      <w:r w:rsidRPr="00BF779B">
        <w:rPr>
          <w:rFonts w:cstheme="minorHAnsi"/>
          <w:b/>
        </w:rPr>
        <w:t>each</w:t>
      </w:r>
      <w:r w:rsidRPr="00BF779B">
        <w:rPr>
          <w:rFonts w:cstheme="minorHAnsi"/>
        </w:rPr>
        <w:t xml:space="preserve"> </w:t>
      </w:r>
      <w:r w:rsidRPr="00BF779B">
        <w:rPr>
          <w:rFonts w:cstheme="minorHAnsi"/>
          <w:b/>
        </w:rPr>
        <w:t xml:space="preserve">color </w:t>
      </w:r>
      <w:r w:rsidRPr="00BF779B">
        <w:rPr>
          <w:rFonts w:cstheme="minorHAnsi"/>
        </w:rPr>
        <w:t>in the following format</w:t>
      </w:r>
      <w:r w:rsidRPr="00BF779B">
        <w:rPr>
          <w:rFonts w:cstheme="minorHAnsi"/>
          <w:b/>
        </w:rPr>
        <w:t xml:space="preserve">: </w:t>
      </w:r>
    </w:p>
    <w:p w14:paraId="0C4885FD" w14:textId="77777777" w:rsidR="00BF779B" w:rsidRPr="00BF779B" w:rsidRDefault="00BF779B" w:rsidP="00BF779B">
      <w:pPr>
        <w:spacing w:after="0" w:line="240" w:lineRule="auto"/>
        <w:rPr>
          <w:rFonts w:ascii="Consolas" w:hAnsi="Consolas"/>
          <w:lang w:val="bg-BG"/>
        </w:rPr>
      </w:pPr>
      <w:r w:rsidRPr="00BF779B">
        <w:rPr>
          <w:rFonts w:ascii="Consolas" w:hAnsi="Consolas"/>
          <w:b/>
          <w:noProof/>
        </w:rPr>
        <w:t>"{color}</w:t>
      </w:r>
      <w:r w:rsidRPr="00BF779B">
        <w:rPr>
          <w:rFonts w:ascii="Consolas" w:hAnsi="Consolas"/>
          <w:noProof/>
        </w:rPr>
        <w:t xml:space="preserve"> </w:t>
      </w:r>
      <w:r w:rsidRPr="00BF779B">
        <w:rPr>
          <w:rFonts w:ascii="Consolas" w:hAnsi="Consolas"/>
          <w:b/>
          <w:noProof/>
        </w:rPr>
        <w:t>clothes</w:t>
      </w:r>
      <w:r w:rsidRPr="00BF779B">
        <w:rPr>
          <w:rFonts w:ascii="Consolas" w:hAnsi="Consolas"/>
          <w:noProof/>
        </w:rPr>
        <w:t>:</w:t>
      </w:r>
    </w:p>
    <w:p w14:paraId="5548F4E7" w14:textId="77777777" w:rsidR="00BF779B" w:rsidRPr="00BF779B" w:rsidRDefault="00BF779B" w:rsidP="00BF779B">
      <w:pPr>
        <w:spacing w:after="0" w:line="240" w:lineRule="auto"/>
        <w:rPr>
          <w:rFonts w:ascii="Consolas" w:hAnsi="Consolas"/>
          <w:lang w:val="bg-BG"/>
        </w:rPr>
      </w:pPr>
      <w:r w:rsidRPr="00BF779B">
        <w:rPr>
          <w:rFonts w:ascii="Consolas" w:hAnsi="Consolas"/>
          <w:noProof/>
        </w:rPr>
        <w:t xml:space="preserve">* </w:t>
      </w:r>
      <w:r w:rsidRPr="00BF779B">
        <w:rPr>
          <w:rFonts w:ascii="Consolas" w:hAnsi="Consolas"/>
          <w:b/>
          <w:noProof/>
        </w:rPr>
        <w:t>{item1}</w:t>
      </w:r>
      <w:r w:rsidRPr="00BF779B">
        <w:rPr>
          <w:rFonts w:ascii="Consolas" w:hAnsi="Consolas"/>
          <w:noProof/>
        </w:rPr>
        <w:t xml:space="preserve"> - </w:t>
      </w:r>
      <w:r w:rsidRPr="00BF779B">
        <w:rPr>
          <w:rFonts w:ascii="Consolas" w:hAnsi="Consolas"/>
          <w:b/>
          <w:noProof/>
        </w:rPr>
        <w:t>{count}</w:t>
      </w:r>
    </w:p>
    <w:p w14:paraId="6AE83262" w14:textId="77777777" w:rsidR="00BF779B" w:rsidRPr="00BF779B" w:rsidRDefault="00BF779B" w:rsidP="00BF779B">
      <w:pPr>
        <w:spacing w:after="0" w:line="240" w:lineRule="auto"/>
        <w:rPr>
          <w:rFonts w:ascii="Consolas" w:hAnsi="Consolas"/>
          <w:lang w:val="bg-BG"/>
        </w:rPr>
      </w:pPr>
      <w:r w:rsidRPr="00BF779B">
        <w:rPr>
          <w:rFonts w:ascii="Consolas" w:hAnsi="Consolas"/>
          <w:noProof/>
        </w:rPr>
        <w:t xml:space="preserve">* </w:t>
      </w:r>
      <w:r w:rsidRPr="00BF779B">
        <w:rPr>
          <w:rFonts w:ascii="Consolas" w:hAnsi="Consolas"/>
          <w:b/>
          <w:noProof/>
        </w:rPr>
        <w:t>{item2}</w:t>
      </w:r>
      <w:r w:rsidRPr="00BF779B">
        <w:rPr>
          <w:rFonts w:ascii="Consolas" w:hAnsi="Consolas"/>
          <w:noProof/>
        </w:rPr>
        <w:t xml:space="preserve"> - </w:t>
      </w:r>
      <w:r w:rsidRPr="00BF779B">
        <w:rPr>
          <w:rFonts w:ascii="Consolas" w:hAnsi="Consolas"/>
          <w:b/>
          <w:noProof/>
        </w:rPr>
        <w:t>{count}</w:t>
      </w:r>
    </w:p>
    <w:p w14:paraId="68E1CC17" w14:textId="77777777" w:rsidR="00BF779B" w:rsidRPr="00BF779B" w:rsidRDefault="00BF779B" w:rsidP="00BF779B">
      <w:pPr>
        <w:spacing w:after="0" w:line="240" w:lineRule="auto"/>
        <w:rPr>
          <w:rFonts w:ascii="Consolas" w:hAnsi="Consolas"/>
          <w:lang w:val="bg-BG"/>
        </w:rPr>
      </w:pPr>
      <w:r w:rsidRPr="00BF779B">
        <w:rPr>
          <w:rFonts w:ascii="Consolas" w:hAnsi="Consolas"/>
          <w:noProof/>
        </w:rPr>
        <w:t xml:space="preserve">* </w:t>
      </w:r>
      <w:r w:rsidRPr="00BF779B">
        <w:rPr>
          <w:rFonts w:ascii="Consolas" w:hAnsi="Consolas"/>
          <w:b/>
          <w:noProof/>
        </w:rPr>
        <w:t>{item3}</w:t>
      </w:r>
      <w:r w:rsidRPr="00BF779B">
        <w:rPr>
          <w:rFonts w:ascii="Consolas" w:hAnsi="Consolas"/>
          <w:noProof/>
        </w:rPr>
        <w:t xml:space="preserve"> - </w:t>
      </w:r>
      <w:r w:rsidRPr="00BF779B">
        <w:rPr>
          <w:rFonts w:ascii="Consolas" w:hAnsi="Consolas"/>
          <w:b/>
          <w:noProof/>
        </w:rPr>
        <w:t>{count}</w:t>
      </w:r>
    </w:p>
    <w:p w14:paraId="395F7D2D" w14:textId="77777777" w:rsidR="00BF779B" w:rsidRPr="00BF779B" w:rsidRDefault="00BF779B" w:rsidP="00BF779B">
      <w:pPr>
        <w:spacing w:after="0" w:line="240" w:lineRule="auto"/>
        <w:rPr>
          <w:rFonts w:ascii="Consolas" w:hAnsi="Consolas"/>
          <w:lang w:val="bg-BG"/>
        </w:rPr>
      </w:pPr>
      <w:r w:rsidRPr="00BF779B">
        <w:rPr>
          <w:rFonts w:ascii="Consolas" w:hAnsi="Consolas"/>
          <w:noProof/>
        </w:rPr>
        <w:t>…</w:t>
      </w:r>
    </w:p>
    <w:p w14:paraId="1F51F3A1" w14:textId="77777777" w:rsidR="00BF779B" w:rsidRPr="00BF779B" w:rsidRDefault="00BF779B" w:rsidP="00BF779B">
      <w:pPr>
        <w:jc w:val="both"/>
        <w:rPr>
          <w:rFonts w:ascii="Consolas" w:hAnsi="Consolas"/>
          <w:b/>
          <w:lang w:val="bg-BG"/>
        </w:rPr>
      </w:pPr>
      <w:r w:rsidRPr="00BF779B">
        <w:rPr>
          <w:rFonts w:ascii="Consolas" w:hAnsi="Consolas"/>
          <w:noProof/>
        </w:rPr>
        <w:t xml:space="preserve">* </w:t>
      </w:r>
      <w:r w:rsidRPr="00BF779B">
        <w:rPr>
          <w:rFonts w:ascii="Consolas" w:hAnsi="Consolas"/>
          <w:b/>
          <w:noProof/>
        </w:rPr>
        <w:t>{itemN}</w:t>
      </w:r>
      <w:r w:rsidRPr="00BF779B">
        <w:rPr>
          <w:rFonts w:ascii="Consolas" w:hAnsi="Consolas"/>
          <w:noProof/>
        </w:rPr>
        <w:t xml:space="preserve"> - </w:t>
      </w:r>
      <w:r w:rsidRPr="00BF779B">
        <w:rPr>
          <w:rFonts w:ascii="Consolas" w:hAnsi="Consolas"/>
          <w:b/>
          <w:noProof/>
        </w:rPr>
        <w:t>{count}"</w:t>
      </w:r>
    </w:p>
    <w:p w14:paraId="25FC1785" w14:textId="77777777" w:rsidR="00BF779B" w:rsidRPr="00BF779B" w:rsidRDefault="00BF779B" w:rsidP="00BF779B">
      <w:pPr>
        <w:jc w:val="both"/>
        <w:rPr>
          <w:rFonts w:cstheme="minorHAnsi"/>
          <w:lang w:val="bg-BG"/>
        </w:rPr>
      </w:pPr>
      <w:r w:rsidRPr="00BF779B">
        <w:rPr>
          <w:rFonts w:cstheme="minorHAnsi"/>
        </w:rPr>
        <w:t xml:space="preserve">If you find the </w:t>
      </w:r>
      <w:r w:rsidRPr="00BF779B">
        <w:rPr>
          <w:rFonts w:cstheme="minorHAnsi"/>
          <w:b/>
        </w:rPr>
        <w:t>item</w:t>
      </w:r>
      <w:r w:rsidRPr="00BF779B">
        <w:rPr>
          <w:rFonts w:cstheme="minorHAnsi"/>
        </w:rPr>
        <w:t xml:space="preserve"> you are </w:t>
      </w:r>
      <w:r w:rsidRPr="00BF779B">
        <w:rPr>
          <w:rFonts w:cstheme="minorHAnsi"/>
          <w:b/>
        </w:rPr>
        <w:t>looking for</w:t>
      </w:r>
      <w:r w:rsidRPr="00BF779B">
        <w:rPr>
          <w:rFonts w:cstheme="minorHAnsi"/>
        </w:rPr>
        <w:t xml:space="preserve">, you need to print </w:t>
      </w:r>
      <w:r w:rsidRPr="00BF779B">
        <w:rPr>
          <w:rFonts w:ascii="Consolas" w:hAnsi="Consolas" w:cstheme="minorHAnsi"/>
          <w:b/>
          <w:noProof/>
        </w:rPr>
        <w:t xml:space="preserve">"(found!)" </w:t>
      </w:r>
      <w:r w:rsidRPr="00BF779B">
        <w:rPr>
          <w:rFonts w:cstheme="minorHAnsi"/>
        </w:rPr>
        <w:t>next to it:</w:t>
      </w:r>
    </w:p>
    <w:p w14:paraId="531F0D5A" w14:textId="77777777" w:rsidR="00BF779B" w:rsidRPr="00BF779B" w:rsidRDefault="00BF779B" w:rsidP="00BF779B">
      <w:pPr>
        <w:jc w:val="both"/>
        <w:rPr>
          <w:rFonts w:ascii="Consolas" w:hAnsi="Consolas"/>
          <w:b/>
          <w:lang w:val="bg-BG"/>
        </w:rPr>
      </w:pPr>
      <w:r w:rsidRPr="00BF779B">
        <w:rPr>
          <w:rFonts w:ascii="Consolas" w:hAnsi="Consolas"/>
          <w:noProof/>
        </w:rPr>
        <w:t xml:space="preserve">"* </w:t>
      </w:r>
      <w:r w:rsidRPr="00BF779B">
        <w:rPr>
          <w:rFonts w:ascii="Consolas" w:hAnsi="Consolas"/>
          <w:b/>
          <w:noProof/>
        </w:rPr>
        <w:t>{itemN}</w:t>
      </w:r>
      <w:r w:rsidRPr="00BF779B">
        <w:rPr>
          <w:rFonts w:ascii="Consolas" w:hAnsi="Consolas"/>
          <w:noProof/>
        </w:rPr>
        <w:t xml:space="preserve"> - </w:t>
      </w:r>
      <w:r w:rsidRPr="00BF779B">
        <w:rPr>
          <w:rFonts w:ascii="Consolas" w:hAnsi="Consolas"/>
          <w:b/>
          <w:noProof/>
        </w:rPr>
        <w:t>{count} (found!)"</w:t>
      </w:r>
    </w:p>
    <w:p w14:paraId="69500CD6" w14:textId="77777777" w:rsidR="00BF779B" w:rsidRPr="00BF779B" w:rsidRDefault="00BF779B" w:rsidP="00BF779B">
      <w:pPr>
        <w:pStyle w:val="3"/>
        <w:rPr>
          <w:lang w:val="bg-BG"/>
        </w:rPr>
      </w:pPr>
      <w:r w:rsidRPr="00BF779B">
        <w:t>Input</w:t>
      </w:r>
    </w:p>
    <w:p w14:paraId="3F095119" w14:textId="61C6BA3E" w:rsidR="00BF779B" w:rsidRPr="00BF779B" w:rsidRDefault="00BF779B" w:rsidP="00F318A2">
      <w:pPr>
        <w:pStyle w:val="ac"/>
        <w:numPr>
          <w:ilvl w:val="0"/>
          <w:numId w:val="8"/>
        </w:numPr>
        <w:spacing w:before="0" w:after="200"/>
        <w:rPr>
          <w:lang w:val="bg-BG"/>
        </w:rPr>
      </w:pPr>
      <w:r w:rsidRPr="00BF779B">
        <w:t xml:space="preserve">On the </w:t>
      </w:r>
      <w:r w:rsidRPr="00BF779B">
        <w:rPr>
          <w:b/>
        </w:rPr>
        <w:t>first</w:t>
      </w:r>
      <w:r w:rsidRPr="00BF779B">
        <w:t xml:space="preserve"> </w:t>
      </w:r>
      <w:r w:rsidRPr="00BF779B">
        <w:rPr>
          <w:b/>
        </w:rPr>
        <w:t>line</w:t>
      </w:r>
      <w:r w:rsidRPr="00BF779B">
        <w:t xml:space="preserve">, you will receive </w:t>
      </w:r>
      <w:r w:rsidRPr="00BF779B">
        <w:rPr>
          <w:rStyle w:val="CodeChar"/>
        </w:rPr>
        <w:t>n</w:t>
      </w:r>
      <w:r w:rsidRPr="00BF779B">
        <w:rPr>
          <w:noProof/>
        </w:rPr>
        <w:t xml:space="preserve"> </w:t>
      </w:r>
      <w:r w:rsidR="00B5480B">
        <w:t xml:space="preserve">- </w:t>
      </w:r>
      <w:r w:rsidRPr="00BF779B">
        <w:t xml:space="preserve">the </w:t>
      </w:r>
      <w:r w:rsidRPr="00BF779B">
        <w:rPr>
          <w:b/>
        </w:rPr>
        <w:t>number of lines</w:t>
      </w:r>
      <w:r w:rsidRPr="00BF779B">
        <w:t xml:space="preserve"> of clothes, which you will receive.</w:t>
      </w:r>
    </w:p>
    <w:p w14:paraId="63790060" w14:textId="77777777" w:rsidR="00BF779B" w:rsidRPr="00BF779B" w:rsidRDefault="00BF779B" w:rsidP="00F318A2">
      <w:pPr>
        <w:pStyle w:val="ac"/>
        <w:numPr>
          <w:ilvl w:val="0"/>
          <w:numId w:val="8"/>
        </w:numPr>
        <w:spacing w:before="0" w:after="200"/>
        <w:rPr>
          <w:lang w:val="bg-BG"/>
        </w:rPr>
      </w:pPr>
      <w:r w:rsidRPr="00BF779B">
        <w:t xml:space="preserve">On the next </w:t>
      </w:r>
      <w:r w:rsidRPr="00BF779B">
        <w:rPr>
          <w:b/>
        </w:rPr>
        <w:t>n</w:t>
      </w:r>
      <w:r w:rsidRPr="00BF779B">
        <w:t xml:space="preserve"> lines, you will receive the </w:t>
      </w:r>
      <w:r w:rsidRPr="00BF779B">
        <w:rPr>
          <w:b/>
        </w:rPr>
        <w:t>clothes</w:t>
      </w:r>
      <w:r w:rsidRPr="00BF779B">
        <w:t xml:space="preserve"> in the </w:t>
      </w:r>
      <w:r w:rsidRPr="00BF779B">
        <w:rPr>
          <w:b/>
        </w:rPr>
        <w:t>format</w:t>
      </w:r>
      <w:r w:rsidRPr="00BF779B">
        <w:t xml:space="preserve"> </w:t>
      </w:r>
      <w:r w:rsidRPr="00BF779B">
        <w:rPr>
          <w:b/>
        </w:rPr>
        <w:t>described</w:t>
      </w:r>
      <w:r w:rsidRPr="00BF779B">
        <w:t xml:space="preserve"> above.</w:t>
      </w:r>
    </w:p>
    <w:p w14:paraId="341049FA" w14:textId="77777777" w:rsidR="00BF779B" w:rsidRPr="00BF779B" w:rsidRDefault="00BF779B" w:rsidP="00BF779B">
      <w:pPr>
        <w:pStyle w:val="3"/>
        <w:rPr>
          <w:lang w:val="bg-BG"/>
        </w:rPr>
      </w:pPr>
      <w:r w:rsidRPr="00BF779B">
        <w:t>Output</w:t>
      </w:r>
    </w:p>
    <w:p w14:paraId="7085D736" w14:textId="25AD1BDF" w:rsidR="00591909" w:rsidRPr="00810140" w:rsidRDefault="00BF779B" w:rsidP="00F318A2">
      <w:pPr>
        <w:pStyle w:val="ac"/>
        <w:numPr>
          <w:ilvl w:val="0"/>
          <w:numId w:val="9"/>
        </w:numPr>
        <w:spacing w:before="0" w:after="200"/>
        <w:rPr>
          <w:lang w:val="bg-BG"/>
        </w:rPr>
      </w:pPr>
      <w:r w:rsidRPr="00BF779B">
        <w:t xml:space="preserve">Print the </w:t>
      </w:r>
      <w:r w:rsidRPr="00BF779B">
        <w:rPr>
          <w:b/>
        </w:rPr>
        <w:t>clothes</w:t>
      </w:r>
      <w:r w:rsidRPr="00BF779B">
        <w:t xml:space="preserve"> from your wardrobe in the </w:t>
      </w:r>
      <w:r w:rsidRPr="00BF779B">
        <w:rPr>
          <w:b/>
        </w:rPr>
        <w:t>format</w:t>
      </w:r>
      <w:r w:rsidRPr="00BF779B">
        <w:t xml:space="preserve"> </w:t>
      </w:r>
      <w:r w:rsidRPr="00BF779B">
        <w:rPr>
          <w:b/>
        </w:rPr>
        <w:t>described</w:t>
      </w:r>
      <w:r w:rsidRPr="00BF779B">
        <w:t xml:space="preserve"> above</w:t>
      </w:r>
      <w:r w:rsidR="00591909" w:rsidRPr="00810140">
        <w:rPr>
          <w:lang w:val="bg-BG"/>
        </w:rPr>
        <w:br w:type="page"/>
      </w:r>
    </w:p>
    <w:p w14:paraId="599E2927" w14:textId="77777777" w:rsidR="00BF779B" w:rsidRPr="00BF779B" w:rsidRDefault="00BF779B" w:rsidP="00BF779B">
      <w:pPr>
        <w:pStyle w:val="3"/>
        <w:rPr>
          <w:lang w:val="bg-BG"/>
        </w:rPr>
      </w:pPr>
      <w:r w:rsidRPr="00BF779B">
        <w:lastRenderedPageBreak/>
        <w:t>Examples</w:t>
      </w:r>
    </w:p>
    <w:tbl>
      <w:tblPr>
        <w:tblStyle w:val="af"/>
        <w:tblW w:w="674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17"/>
        <w:gridCol w:w="3031"/>
      </w:tblGrid>
      <w:tr w:rsidR="00BF779B" w:rsidRPr="00BF779B" w14:paraId="1C26B354" w14:textId="77777777" w:rsidTr="00810140">
        <w:trPr>
          <w:trHeight w:val="310"/>
        </w:trPr>
        <w:tc>
          <w:tcPr>
            <w:tcW w:w="3717" w:type="dxa"/>
            <w:shd w:val="clear" w:color="auto" w:fill="D9D9D9" w:themeFill="background1" w:themeFillShade="D9"/>
          </w:tcPr>
          <w:p w14:paraId="239DA4CC" w14:textId="77777777" w:rsidR="00BF779B" w:rsidRPr="00BF779B" w:rsidRDefault="00BF779B" w:rsidP="00CB5022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71C7E19A" w14:textId="77777777" w:rsidR="00BF779B" w:rsidRPr="00BF779B" w:rsidRDefault="00BF779B" w:rsidP="00CB5022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BF779B" w:rsidRPr="00BF779B" w14:paraId="165EF7DF" w14:textId="77777777" w:rsidTr="00810140">
        <w:trPr>
          <w:trHeight w:val="3731"/>
        </w:trPr>
        <w:tc>
          <w:tcPr>
            <w:tcW w:w="3717" w:type="dxa"/>
            <w:shd w:val="clear" w:color="auto" w:fill="auto"/>
          </w:tcPr>
          <w:p w14:paraId="13BA6407" w14:textId="77777777" w:rsidR="00BF779B" w:rsidRPr="00BF779B" w:rsidRDefault="00BF779B" w:rsidP="00CB5022">
            <w:pPr>
              <w:spacing w:after="6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4</w:t>
            </w:r>
          </w:p>
          <w:p w14:paraId="709C1118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dress,jeans,hat</w:t>
            </w:r>
          </w:p>
          <w:p w14:paraId="2E48BA89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Gold -&gt; dress,t-shirt,boxers</w:t>
            </w:r>
          </w:p>
          <w:p w14:paraId="3728D424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White -&gt; briefs,tanktop</w:t>
            </w:r>
          </w:p>
          <w:p w14:paraId="345F2FA9" w14:textId="77777777" w:rsidR="00BF779B" w:rsidRPr="00BF779B" w:rsidRDefault="00BF779B" w:rsidP="00CB5022">
            <w:pPr>
              <w:spacing w:after="6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gloves</w:t>
            </w:r>
          </w:p>
          <w:p w14:paraId="42B44448" w14:textId="77777777" w:rsidR="00BF779B" w:rsidRPr="00BF779B" w:rsidRDefault="00BF779B" w:rsidP="00CB5022">
            <w:pPr>
              <w:spacing w:after="0"/>
            </w:pPr>
            <w:r w:rsidRPr="00BF779B">
              <w:rPr>
                <w:rFonts w:ascii="Consolas" w:hAnsi="Consolas" w:cs="Times New Roman"/>
                <w:noProof/>
              </w:rPr>
              <w:t>Blue dress</w:t>
            </w:r>
          </w:p>
        </w:tc>
        <w:tc>
          <w:tcPr>
            <w:tcW w:w="3031" w:type="dxa"/>
            <w:shd w:val="clear" w:color="auto" w:fill="auto"/>
          </w:tcPr>
          <w:p w14:paraId="18AC487D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clothes:</w:t>
            </w:r>
          </w:p>
          <w:p w14:paraId="24659E15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dress - 1 (found!)</w:t>
            </w:r>
          </w:p>
          <w:p w14:paraId="696E47B8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jeans - 1</w:t>
            </w:r>
          </w:p>
          <w:p w14:paraId="46C2519C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hat - 1</w:t>
            </w:r>
          </w:p>
          <w:p w14:paraId="27C19980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gloves - 1</w:t>
            </w:r>
          </w:p>
          <w:p w14:paraId="492A9672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Gold clothes:</w:t>
            </w:r>
          </w:p>
          <w:p w14:paraId="01DA702E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dress - 1</w:t>
            </w:r>
          </w:p>
          <w:p w14:paraId="340E433E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t-shirt - 1</w:t>
            </w:r>
          </w:p>
          <w:p w14:paraId="223673A6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boxers - 1</w:t>
            </w:r>
          </w:p>
          <w:p w14:paraId="1DFF74C8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White clothes:</w:t>
            </w:r>
          </w:p>
          <w:p w14:paraId="6C2FEF73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briefs - 1</w:t>
            </w:r>
          </w:p>
          <w:p w14:paraId="060203F8" w14:textId="77777777" w:rsidR="00BF779B" w:rsidRPr="00BF779B" w:rsidRDefault="00BF779B" w:rsidP="00CB5022">
            <w:pPr>
              <w:spacing w:after="0"/>
              <w:jc w:val="both"/>
            </w:pPr>
            <w:r w:rsidRPr="00BF779B">
              <w:rPr>
                <w:rFonts w:ascii="Consolas" w:hAnsi="Consolas" w:cs="Times New Roman"/>
                <w:noProof/>
              </w:rPr>
              <w:t>* tanktop - 1</w:t>
            </w:r>
          </w:p>
        </w:tc>
      </w:tr>
      <w:tr w:rsidR="00BF779B" w:rsidRPr="00BF779B" w14:paraId="66408B3C" w14:textId="77777777" w:rsidTr="00810140">
        <w:trPr>
          <w:trHeight w:val="3102"/>
        </w:trPr>
        <w:tc>
          <w:tcPr>
            <w:tcW w:w="3717" w:type="dxa"/>
            <w:shd w:val="clear" w:color="auto" w:fill="auto"/>
          </w:tcPr>
          <w:p w14:paraId="5457D105" w14:textId="77777777" w:rsidR="00BF779B" w:rsidRPr="00BF779B" w:rsidRDefault="00BF779B" w:rsidP="00CB5022">
            <w:pPr>
              <w:spacing w:after="6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4</w:t>
            </w:r>
          </w:p>
          <w:p w14:paraId="47FA90B2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Red -&gt; hat</w:t>
            </w:r>
          </w:p>
          <w:p w14:paraId="728DDB5F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Red -&gt; dress,t-shirt,boxers</w:t>
            </w:r>
          </w:p>
          <w:p w14:paraId="4725BC21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White -&gt; briefs,tanktop</w:t>
            </w:r>
          </w:p>
          <w:p w14:paraId="0DAF1821" w14:textId="77777777" w:rsidR="00BF779B" w:rsidRPr="00BF779B" w:rsidRDefault="00BF779B" w:rsidP="00CB5022">
            <w:pPr>
              <w:spacing w:after="6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gloves</w:t>
            </w:r>
          </w:p>
          <w:p w14:paraId="113D712C" w14:textId="77777777" w:rsidR="00BF779B" w:rsidRPr="00BF779B" w:rsidRDefault="00BF779B" w:rsidP="00CB5022">
            <w:pPr>
              <w:spacing w:after="0"/>
            </w:pPr>
            <w:r w:rsidRPr="00BF779B">
              <w:rPr>
                <w:rFonts w:ascii="Consolas" w:hAnsi="Consolas" w:cs="Times New Roman"/>
                <w:noProof/>
              </w:rPr>
              <w:t>White tanktop</w:t>
            </w:r>
          </w:p>
        </w:tc>
        <w:tc>
          <w:tcPr>
            <w:tcW w:w="3031" w:type="dxa"/>
            <w:shd w:val="clear" w:color="auto" w:fill="auto"/>
          </w:tcPr>
          <w:p w14:paraId="7D2B6DE3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Red clothes:</w:t>
            </w:r>
          </w:p>
          <w:p w14:paraId="0623938E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hat - 1</w:t>
            </w:r>
          </w:p>
          <w:p w14:paraId="1DE06C41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dress - 1</w:t>
            </w:r>
          </w:p>
          <w:p w14:paraId="45A5BFE5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t-shirt - 1</w:t>
            </w:r>
          </w:p>
          <w:p w14:paraId="02BF9C92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boxers - 1</w:t>
            </w:r>
          </w:p>
          <w:p w14:paraId="0BE6417E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White clothes:</w:t>
            </w:r>
          </w:p>
          <w:p w14:paraId="1B6B37F3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briefs - 1</w:t>
            </w:r>
          </w:p>
          <w:p w14:paraId="7B4E2015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tanktop - 1 (found!)</w:t>
            </w:r>
          </w:p>
          <w:p w14:paraId="7F31CD22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clothes:</w:t>
            </w:r>
          </w:p>
          <w:p w14:paraId="3497918E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gloves - 1</w:t>
            </w:r>
          </w:p>
          <w:p w14:paraId="35B7C655" w14:textId="77777777" w:rsidR="00BF779B" w:rsidRPr="00BF779B" w:rsidRDefault="00BF779B" w:rsidP="00CB502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BF779B" w:rsidRPr="00BF779B" w14:paraId="2110EB9A" w14:textId="77777777" w:rsidTr="00810140">
        <w:trPr>
          <w:trHeight w:val="1516"/>
        </w:trPr>
        <w:tc>
          <w:tcPr>
            <w:tcW w:w="3717" w:type="dxa"/>
            <w:shd w:val="clear" w:color="auto" w:fill="auto"/>
          </w:tcPr>
          <w:p w14:paraId="552A6D43" w14:textId="77777777" w:rsidR="00BF779B" w:rsidRPr="00BF779B" w:rsidRDefault="00BF779B" w:rsidP="00CB5022">
            <w:pPr>
              <w:spacing w:after="6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5</w:t>
            </w:r>
          </w:p>
          <w:p w14:paraId="57AE95D4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shoes</w:t>
            </w:r>
          </w:p>
          <w:p w14:paraId="5FB6D4D5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shoes,shoes,shoes</w:t>
            </w:r>
          </w:p>
          <w:p w14:paraId="040FE206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shoes,shoes</w:t>
            </w:r>
          </w:p>
          <w:p w14:paraId="705EB035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shoes</w:t>
            </w:r>
          </w:p>
          <w:p w14:paraId="7B9ACBA6" w14:textId="77777777" w:rsidR="00BF779B" w:rsidRPr="00BF779B" w:rsidRDefault="00BF779B" w:rsidP="00CB5022">
            <w:pPr>
              <w:spacing w:after="6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shoes,shoes</w:t>
            </w:r>
          </w:p>
          <w:p w14:paraId="7C839CCE" w14:textId="77777777" w:rsidR="00BF779B" w:rsidRPr="00BF779B" w:rsidRDefault="00BF779B" w:rsidP="00CB5022">
            <w:pPr>
              <w:spacing w:after="60"/>
              <w:rPr>
                <w:rFonts w:ascii="Consolas" w:hAnsi="Consolas" w:cs="Times New Roman"/>
                <w:noProof/>
              </w:rPr>
            </w:pPr>
            <w:r w:rsidRPr="00BF779B">
              <w:rPr>
                <w:rFonts w:ascii="Consolas" w:hAnsi="Consolas" w:cs="Times New Roman"/>
                <w:noProof/>
              </w:rPr>
              <w:t>Red tanktop</w:t>
            </w:r>
          </w:p>
        </w:tc>
        <w:tc>
          <w:tcPr>
            <w:tcW w:w="3031" w:type="dxa"/>
            <w:shd w:val="clear" w:color="auto" w:fill="auto"/>
          </w:tcPr>
          <w:p w14:paraId="602394A1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clothes:</w:t>
            </w:r>
          </w:p>
          <w:p w14:paraId="5009BFD3" w14:textId="77777777" w:rsidR="00BF779B" w:rsidRPr="00BF779B" w:rsidRDefault="00BF779B" w:rsidP="00CB5022">
            <w:pPr>
              <w:spacing w:after="0"/>
              <w:rPr>
                <w:rFonts w:ascii="Consolas" w:hAnsi="Consolas" w:cs="Times New Roman"/>
                <w:noProof/>
              </w:rPr>
            </w:pPr>
            <w:r w:rsidRPr="00BF779B">
              <w:rPr>
                <w:rFonts w:ascii="Consolas" w:hAnsi="Consolas" w:cs="Times New Roman"/>
                <w:noProof/>
              </w:rPr>
              <w:t>* shoes - 9</w:t>
            </w:r>
          </w:p>
        </w:tc>
      </w:tr>
    </w:tbl>
    <w:p w14:paraId="212B46A4" w14:textId="77777777" w:rsidR="00BF779B" w:rsidRPr="00BF779B" w:rsidRDefault="00BF779B" w:rsidP="00BF779B">
      <w:pPr>
        <w:spacing w:after="0" w:line="240" w:lineRule="auto"/>
        <w:rPr>
          <w:lang w:val="bg-BG"/>
        </w:rPr>
      </w:pPr>
    </w:p>
    <w:p w14:paraId="592EBD29" w14:textId="73334C58" w:rsidR="00640502" w:rsidRPr="00BF779B" w:rsidRDefault="00640502" w:rsidP="00E55108">
      <w:pPr>
        <w:pStyle w:val="2"/>
        <w:numPr>
          <w:ilvl w:val="0"/>
          <w:numId w:val="0"/>
        </w:numPr>
        <w:rPr>
          <w:lang w:val="bg-BG"/>
        </w:rPr>
      </w:pPr>
    </w:p>
    <w:sectPr w:rsidR="00640502" w:rsidRPr="00BF779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314EA" w14:textId="77777777" w:rsidR="00100353" w:rsidRDefault="00100353" w:rsidP="008068A2">
      <w:pPr>
        <w:spacing w:after="0" w:line="240" w:lineRule="auto"/>
      </w:pPr>
      <w:r>
        <w:separator/>
      </w:r>
    </w:p>
  </w:endnote>
  <w:endnote w:type="continuationSeparator" w:id="0">
    <w:p w14:paraId="51005D5F" w14:textId="77777777" w:rsidR="00100353" w:rsidRDefault="001003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7D7C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480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480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97D7C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480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480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D5DD4" w14:textId="77777777" w:rsidR="00100353" w:rsidRDefault="00100353" w:rsidP="008068A2">
      <w:pPr>
        <w:spacing w:after="0" w:line="240" w:lineRule="auto"/>
      </w:pPr>
      <w:r>
        <w:separator/>
      </w:r>
    </w:p>
  </w:footnote>
  <w:footnote w:type="continuationSeparator" w:id="0">
    <w:p w14:paraId="2261D25B" w14:textId="77777777" w:rsidR="00100353" w:rsidRDefault="001003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421B"/>
    <w:multiLevelType w:val="multilevel"/>
    <w:tmpl w:val="9334D138"/>
    <w:lvl w:ilvl="0">
      <w:start w:val="1"/>
      <w:numFmt w:val="decimal"/>
      <w:lvlText w:val="Problem %1."/>
      <w:lvlJc w:val="left"/>
      <w:pPr>
        <w:ind w:left="64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81A016C"/>
    <w:multiLevelType w:val="multilevel"/>
    <w:tmpl w:val="54C8E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DCE4A21"/>
    <w:multiLevelType w:val="hybridMultilevel"/>
    <w:tmpl w:val="D026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7152E"/>
    <w:multiLevelType w:val="multilevel"/>
    <w:tmpl w:val="7E563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5B57EAF"/>
    <w:multiLevelType w:val="hybridMultilevel"/>
    <w:tmpl w:val="00806A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87D1B"/>
    <w:multiLevelType w:val="multilevel"/>
    <w:tmpl w:val="7F184028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51252C"/>
    <w:multiLevelType w:val="hybridMultilevel"/>
    <w:tmpl w:val="84C4E6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4777B"/>
    <w:multiLevelType w:val="hybridMultilevel"/>
    <w:tmpl w:val="2EB40D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385A70"/>
    <w:multiLevelType w:val="multilevel"/>
    <w:tmpl w:val="820EC2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B654D88"/>
    <w:multiLevelType w:val="multilevel"/>
    <w:tmpl w:val="47B085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A584E54"/>
    <w:multiLevelType w:val="hybridMultilevel"/>
    <w:tmpl w:val="3FF61E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6599548">
    <w:abstractNumId w:val="3"/>
  </w:num>
  <w:num w:numId="2" w16cid:durableId="143745343">
    <w:abstractNumId w:val="7"/>
  </w:num>
  <w:num w:numId="3" w16cid:durableId="1434009497">
    <w:abstractNumId w:val="0"/>
  </w:num>
  <w:num w:numId="4" w16cid:durableId="1570190924">
    <w:abstractNumId w:val="11"/>
  </w:num>
  <w:num w:numId="5" w16cid:durableId="872154881">
    <w:abstractNumId w:val="5"/>
  </w:num>
  <w:num w:numId="6" w16cid:durableId="2636658">
    <w:abstractNumId w:val="10"/>
  </w:num>
  <w:num w:numId="7" w16cid:durableId="567618115">
    <w:abstractNumId w:val="1"/>
  </w:num>
  <w:num w:numId="8" w16cid:durableId="1393382437">
    <w:abstractNumId w:val="12"/>
  </w:num>
  <w:num w:numId="9" w16cid:durableId="1575236468">
    <w:abstractNumId w:val="9"/>
  </w:num>
  <w:num w:numId="10" w16cid:durableId="205340459">
    <w:abstractNumId w:val="6"/>
  </w:num>
  <w:num w:numId="11" w16cid:durableId="1148865218">
    <w:abstractNumId w:val="8"/>
  </w:num>
  <w:num w:numId="12" w16cid:durableId="755902244">
    <w:abstractNumId w:val="2"/>
  </w:num>
  <w:num w:numId="13" w16cid:durableId="1614509568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2MzezNDQHEko6SsGpxcWZ+XkgBUa1AKsvUK4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D66"/>
    <w:rsid w:val="0008559D"/>
    <w:rsid w:val="00086727"/>
    <w:rsid w:val="0009209B"/>
    <w:rsid w:val="000A6794"/>
    <w:rsid w:val="000B39E6"/>
    <w:rsid w:val="000B56F0"/>
    <w:rsid w:val="000C5361"/>
    <w:rsid w:val="000D743C"/>
    <w:rsid w:val="000F50BA"/>
    <w:rsid w:val="000F6704"/>
    <w:rsid w:val="00100353"/>
    <w:rsid w:val="00103906"/>
    <w:rsid w:val="001054B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1FDA"/>
    <w:rsid w:val="00264287"/>
    <w:rsid w:val="0026589D"/>
    <w:rsid w:val="002664E1"/>
    <w:rsid w:val="002674C4"/>
    <w:rsid w:val="00274D5B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5CA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326"/>
    <w:rsid w:val="003E1013"/>
    <w:rsid w:val="003E167F"/>
    <w:rsid w:val="003E2A3C"/>
    <w:rsid w:val="003E2F33"/>
    <w:rsid w:val="003E6BFB"/>
    <w:rsid w:val="003F1864"/>
    <w:rsid w:val="0041081C"/>
    <w:rsid w:val="00410AE2"/>
    <w:rsid w:val="004311CA"/>
    <w:rsid w:val="0047331A"/>
    <w:rsid w:val="0047640B"/>
    <w:rsid w:val="0047644B"/>
    <w:rsid w:val="00476D4B"/>
    <w:rsid w:val="00491748"/>
    <w:rsid w:val="004A3431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909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63A8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0526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DE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140"/>
    <w:rsid w:val="008105A0"/>
    <w:rsid w:val="00836CA4"/>
    <w:rsid w:val="0085184F"/>
    <w:rsid w:val="00861625"/>
    <w:rsid w:val="008617B5"/>
    <w:rsid w:val="00870828"/>
    <w:rsid w:val="0088080B"/>
    <w:rsid w:val="00894FCF"/>
    <w:rsid w:val="008B07D7"/>
    <w:rsid w:val="008B557F"/>
    <w:rsid w:val="008C2344"/>
    <w:rsid w:val="008C2B83"/>
    <w:rsid w:val="008C331A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0B49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0EFB"/>
    <w:rsid w:val="00A45A89"/>
    <w:rsid w:val="00A47F12"/>
    <w:rsid w:val="00A66DE2"/>
    <w:rsid w:val="00A70227"/>
    <w:rsid w:val="00A847D3"/>
    <w:rsid w:val="00A9269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5003"/>
    <w:rsid w:val="00B148DD"/>
    <w:rsid w:val="00B2472A"/>
    <w:rsid w:val="00B5480B"/>
    <w:rsid w:val="00B567F6"/>
    <w:rsid w:val="00B56DF3"/>
    <w:rsid w:val="00B57A5C"/>
    <w:rsid w:val="00B6185B"/>
    <w:rsid w:val="00B638EB"/>
    <w:rsid w:val="00B63DED"/>
    <w:rsid w:val="00B753E7"/>
    <w:rsid w:val="00B864B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79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A47"/>
    <w:rsid w:val="00CE1770"/>
    <w:rsid w:val="00CE2360"/>
    <w:rsid w:val="00CE236C"/>
    <w:rsid w:val="00CF0047"/>
    <w:rsid w:val="00D22895"/>
    <w:rsid w:val="00D3404A"/>
    <w:rsid w:val="00D4354E"/>
    <w:rsid w:val="00D43F69"/>
    <w:rsid w:val="00D50F79"/>
    <w:rsid w:val="00D71267"/>
    <w:rsid w:val="00D73957"/>
    <w:rsid w:val="00D8395C"/>
    <w:rsid w:val="00D910AA"/>
    <w:rsid w:val="00D91951"/>
    <w:rsid w:val="00DA028F"/>
    <w:rsid w:val="00DA4D9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108"/>
    <w:rsid w:val="00E63F64"/>
    <w:rsid w:val="00E70AB5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A2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D7A47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A40E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6/Sets-and-Dictionaries-Advanced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42F0D1-4256-4568-81AF-4D7F54E2D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5</Pages>
  <Words>725</Words>
  <Characters>413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Exercise</vt:lpstr>
    </vt:vector>
  </TitlesOfParts>
  <Company>SoftUni – https://about.softuni.bg</Company>
  <LinksUpToDate>false</LinksUpToDate>
  <CharactersWithSpaces>4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di.tutunarov@gmail.com</cp:lastModifiedBy>
  <cp:revision>25</cp:revision>
  <cp:lastPrinted>2015-10-26T22:35:00Z</cp:lastPrinted>
  <dcterms:created xsi:type="dcterms:W3CDTF">2019-11-12T12:29:00Z</dcterms:created>
  <dcterms:modified xsi:type="dcterms:W3CDTF">2022-10-06T21:02:00Z</dcterms:modified>
  <cp:category>programming;education;software engineering;software development</cp:category>
</cp:coreProperties>
</file>